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902186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63CCCFCF" w14:textId="78542952" w:rsidR="00F07433"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021866" w:history="1">
            <w:r w:rsidR="00F07433" w:rsidRPr="008F5D4E">
              <w:rPr>
                <w:rStyle w:val="Hyperlink"/>
                <w:noProof/>
              </w:rPr>
              <w:t>Table of Contents</w:t>
            </w:r>
            <w:r w:rsidR="00F07433">
              <w:rPr>
                <w:noProof/>
                <w:webHidden/>
              </w:rPr>
              <w:tab/>
            </w:r>
            <w:r w:rsidR="00F07433">
              <w:rPr>
                <w:noProof/>
                <w:webHidden/>
              </w:rPr>
              <w:fldChar w:fldCharType="begin"/>
            </w:r>
            <w:r w:rsidR="00F07433">
              <w:rPr>
                <w:noProof/>
                <w:webHidden/>
              </w:rPr>
              <w:instrText xml:space="preserve"> PAGEREF _Toc89021866 \h </w:instrText>
            </w:r>
            <w:r w:rsidR="00F07433">
              <w:rPr>
                <w:noProof/>
                <w:webHidden/>
              </w:rPr>
            </w:r>
            <w:r w:rsidR="00F07433">
              <w:rPr>
                <w:noProof/>
                <w:webHidden/>
              </w:rPr>
              <w:fldChar w:fldCharType="separate"/>
            </w:r>
            <w:r w:rsidR="00F07433">
              <w:rPr>
                <w:noProof/>
                <w:webHidden/>
              </w:rPr>
              <w:t>2</w:t>
            </w:r>
            <w:r w:rsidR="00F07433">
              <w:rPr>
                <w:noProof/>
                <w:webHidden/>
              </w:rPr>
              <w:fldChar w:fldCharType="end"/>
            </w:r>
          </w:hyperlink>
        </w:p>
        <w:p w14:paraId="434D1BEE" w14:textId="392DAA5C"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7" w:history="1">
            <w:r w:rsidRPr="008F5D4E">
              <w:rPr>
                <w:rStyle w:val="Hyperlink"/>
                <w:noProof/>
              </w:rPr>
              <w:t>Background</w:t>
            </w:r>
            <w:r>
              <w:rPr>
                <w:noProof/>
                <w:webHidden/>
              </w:rPr>
              <w:tab/>
            </w:r>
            <w:r>
              <w:rPr>
                <w:noProof/>
                <w:webHidden/>
              </w:rPr>
              <w:fldChar w:fldCharType="begin"/>
            </w:r>
            <w:r>
              <w:rPr>
                <w:noProof/>
                <w:webHidden/>
              </w:rPr>
              <w:instrText xml:space="preserve"> PAGEREF _Toc89021867 \h </w:instrText>
            </w:r>
            <w:r>
              <w:rPr>
                <w:noProof/>
                <w:webHidden/>
              </w:rPr>
            </w:r>
            <w:r>
              <w:rPr>
                <w:noProof/>
                <w:webHidden/>
              </w:rPr>
              <w:fldChar w:fldCharType="separate"/>
            </w:r>
            <w:r>
              <w:rPr>
                <w:noProof/>
                <w:webHidden/>
              </w:rPr>
              <w:t>4</w:t>
            </w:r>
            <w:r>
              <w:rPr>
                <w:noProof/>
                <w:webHidden/>
              </w:rPr>
              <w:fldChar w:fldCharType="end"/>
            </w:r>
          </w:hyperlink>
        </w:p>
        <w:p w14:paraId="00354A3D" w14:textId="5D320B52"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8" w:history="1">
            <w:r w:rsidRPr="008F5D4E">
              <w:rPr>
                <w:rStyle w:val="Hyperlink"/>
                <w:noProof/>
              </w:rPr>
              <w:t>Problem Statement</w:t>
            </w:r>
            <w:r>
              <w:rPr>
                <w:noProof/>
                <w:webHidden/>
              </w:rPr>
              <w:tab/>
            </w:r>
            <w:r>
              <w:rPr>
                <w:noProof/>
                <w:webHidden/>
              </w:rPr>
              <w:fldChar w:fldCharType="begin"/>
            </w:r>
            <w:r>
              <w:rPr>
                <w:noProof/>
                <w:webHidden/>
              </w:rPr>
              <w:instrText xml:space="preserve"> PAGEREF _Toc89021868 \h </w:instrText>
            </w:r>
            <w:r>
              <w:rPr>
                <w:noProof/>
                <w:webHidden/>
              </w:rPr>
            </w:r>
            <w:r>
              <w:rPr>
                <w:noProof/>
                <w:webHidden/>
              </w:rPr>
              <w:fldChar w:fldCharType="separate"/>
            </w:r>
            <w:r>
              <w:rPr>
                <w:noProof/>
                <w:webHidden/>
              </w:rPr>
              <w:t>5</w:t>
            </w:r>
            <w:r>
              <w:rPr>
                <w:noProof/>
                <w:webHidden/>
              </w:rPr>
              <w:fldChar w:fldCharType="end"/>
            </w:r>
          </w:hyperlink>
        </w:p>
        <w:p w14:paraId="176DB24C" w14:textId="445A18E7"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9" w:history="1">
            <w:r w:rsidRPr="008F5D4E">
              <w:rPr>
                <w:rStyle w:val="Hyperlink"/>
                <w:noProof/>
              </w:rPr>
              <w:t>Purpose Statement</w:t>
            </w:r>
            <w:r>
              <w:rPr>
                <w:noProof/>
                <w:webHidden/>
              </w:rPr>
              <w:tab/>
            </w:r>
            <w:r>
              <w:rPr>
                <w:noProof/>
                <w:webHidden/>
              </w:rPr>
              <w:fldChar w:fldCharType="begin"/>
            </w:r>
            <w:r>
              <w:rPr>
                <w:noProof/>
                <w:webHidden/>
              </w:rPr>
              <w:instrText xml:space="preserve"> PAGEREF _Toc89021869 \h </w:instrText>
            </w:r>
            <w:r>
              <w:rPr>
                <w:noProof/>
                <w:webHidden/>
              </w:rPr>
            </w:r>
            <w:r>
              <w:rPr>
                <w:noProof/>
                <w:webHidden/>
              </w:rPr>
              <w:fldChar w:fldCharType="separate"/>
            </w:r>
            <w:r>
              <w:rPr>
                <w:noProof/>
                <w:webHidden/>
              </w:rPr>
              <w:t>6</w:t>
            </w:r>
            <w:r>
              <w:rPr>
                <w:noProof/>
                <w:webHidden/>
              </w:rPr>
              <w:fldChar w:fldCharType="end"/>
            </w:r>
          </w:hyperlink>
        </w:p>
        <w:p w14:paraId="665DC08F" w14:textId="1F290496"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0" w:history="1">
            <w:r w:rsidRPr="008F5D4E">
              <w:rPr>
                <w:rStyle w:val="Hyperlink"/>
                <w:noProof/>
              </w:rPr>
              <w:t>Research Questions</w:t>
            </w:r>
            <w:r>
              <w:rPr>
                <w:noProof/>
                <w:webHidden/>
              </w:rPr>
              <w:tab/>
            </w:r>
            <w:r>
              <w:rPr>
                <w:noProof/>
                <w:webHidden/>
              </w:rPr>
              <w:fldChar w:fldCharType="begin"/>
            </w:r>
            <w:r>
              <w:rPr>
                <w:noProof/>
                <w:webHidden/>
              </w:rPr>
              <w:instrText xml:space="preserve"> PAGEREF _Toc89021870 \h </w:instrText>
            </w:r>
            <w:r>
              <w:rPr>
                <w:noProof/>
                <w:webHidden/>
              </w:rPr>
            </w:r>
            <w:r>
              <w:rPr>
                <w:noProof/>
                <w:webHidden/>
              </w:rPr>
              <w:fldChar w:fldCharType="separate"/>
            </w:r>
            <w:r>
              <w:rPr>
                <w:noProof/>
                <w:webHidden/>
              </w:rPr>
              <w:t>8</w:t>
            </w:r>
            <w:r>
              <w:rPr>
                <w:noProof/>
                <w:webHidden/>
              </w:rPr>
              <w:fldChar w:fldCharType="end"/>
            </w:r>
          </w:hyperlink>
        </w:p>
        <w:p w14:paraId="35B129F0" w14:textId="37EF0A2D"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1" w:history="1">
            <w:r w:rsidRPr="008F5D4E">
              <w:rPr>
                <w:rStyle w:val="Hyperlink"/>
                <w:noProof/>
              </w:rPr>
              <w:t>Hypotheses</w:t>
            </w:r>
            <w:r>
              <w:rPr>
                <w:noProof/>
                <w:webHidden/>
              </w:rPr>
              <w:tab/>
            </w:r>
            <w:r>
              <w:rPr>
                <w:noProof/>
                <w:webHidden/>
              </w:rPr>
              <w:fldChar w:fldCharType="begin"/>
            </w:r>
            <w:r>
              <w:rPr>
                <w:noProof/>
                <w:webHidden/>
              </w:rPr>
              <w:instrText xml:space="preserve"> PAGEREF _Toc89021871 \h </w:instrText>
            </w:r>
            <w:r>
              <w:rPr>
                <w:noProof/>
                <w:webHidden/>
              </w:rPr>
            </w:r>
            <w:r>
              <w:rPr>
                <w:noProof/>
                <w:webHidden/>
              </w:rPr>
              <w:fldChar w:fldCharType="separate"/>
            </w:r>
            <w:r>
              <w:rPr>
                <w:noProof/>
                <w:webHidden/>
              </w:rPr>
              <w:t>9</w:t>
            </w:r>
            <w:r>
              <w:rPr>
                <w:noProof/>
                <w:webHidden/>
              </w:rPr>
              <w:fldChar w:fldCharType="end"/>
            </w:r>
          </w:hyperlink>
        </w:p>
        <w:p w14:paraId="68A2AF22" w14:textId="2FBED719"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2" w:history="1">
            <w:r w:rsidRPr="008F5D4E">
              <w:rPr>
                <w:rStyle w:val="Hyperlink"/>
                <w:noProof/>
              </w:rPr>
              <w:t>Research Methodology</w:t>
            </w:r>
            <w:r>
              <w:rPr>
                <w:noProof/>
                <w:webHidden/>
              </w:rPr>
              <w:tab/>
            </w:r>
            <w:r>
              <w:rPr>
                <w:noProof/>
                <w:webHidden/>
              </w:rPr>
              <w:fldChar w:fldCharType="begin"/>
            </w:r>
            <w:r>
              <w:rPr>
                <w:noProof/>
                <w:webHidden/>
              </w:rPr>
              <w:instrText xml:space="preserve"> PAGEREF _Toc89021872 \h </w:instrText>
            </w:r>
            <w:r>
              <w:rPr>
                <w:noProof/>
                <w:webHidden/>
              </w:rPr>
            </w:r>
            <w:r>
              <w:rPr>
                <w:noProof/>
                <w:webHidden/>
              </w:rPr>
              <w:fldChar w:fldCharType="separate"/>
            </w:r>
            <w:r>
              <w:rPr>
                <w:noProof/>
                <w:webHidden/>
              </w:rPr>
              <w:t>10</w:t>
            </w:r>
            <w:r>
              <w:rPr>
                <w:noProof/>
                <w:webHidden/>
              </w:rPr>
              <w:fldChar w:fldCharType="end"/>
            </w:r>
          </w:hyperlink>
        </w:p>
        <w:p w14:paraId="4425881D" w14:textId="49EB20E6"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3" w:history="1">
            <w:r w:rsidRPr="008F5D4E">
              <w:rPr>
                <w:rStyle w:val="Hyperlink"/>
                <w:noProof/>
              </w:rPr>
              <w:t>Artifact Driven Approach</w:t>
            </w:r>
            <w:r>
              <w:rPr>
                <w:noProof/>
                <w:webHidden/>
              </w:rPr>
              <w:tab/>
            </w:r>
            <w:r>
              <w:rPr>
                <w:noProof/>
                <w:webHidden/>
              </w:rPr>
              <w:fldChar w:fldCharType="begin"/>
            </w:r>
            <w:r>
              <w:rPr>
                <w:noProof/>
                <w:webHidden/>
              </w:rPr>
              <w:instrText xml:space="preserve"> PAGEREF _Toc89021873 \h </w:instrText>
            </w:r>
            <w:r>
              <w:rPr>
                <w:noProof/>
                <w:webHidden/>
              </w:rPr>
            </w:r>
            <w:r>
              <w:rPr>
                <w:noProof/>
                <w:webHidden/>
              </w:rPr>
              <w:fldChar w:fldCharType="separate"/>
            </w:r>
            <w:r>
              <w:rPr>
                <w:noProof/>
                <w:webHidden/>
              </w:rPr>
              <w:t>10</w:t>
            </w:r>
            <w:r>
              <w:rPr>
                <w:noProof/>
                <w:webHidden/>
              </w:rPr>
              <w:fldChar w:fldCharType="end"/>
            </w:r>
          </w:hyperlink>
        </w:p>
        <w:p w14:paraId="6EE3956D" w14:textId="2948903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4" w:history="1">
            <w:r w:rsidRPr="008F5D4E">
              <w:rPr>
                <w:rStyle w:val="Hyperlink"/>
                <w:noProof/>
              </w:rPr>
              <w:t>Runtime System Design</w:t>
            </w:r>
            <w:r>
              <w:rPr>
                <w:noProof/>
                <w:webHidden/>
              </w:rPr>
              <w:tab/>
            </w:r>
            <w:r>
              <w:rPr>
                <w:noProof/>
                <w:webHidden/>
              </w:rPr>
              <w:fldChar w:fldCharType="begin"/>
            </w:r>
            <w:r>
              <w:rPr>
                <w:noProof/>
                <w:webHidden/>
              </w:rPr>
              <w:instrText xml:space="preserve"> PAGEREF _Toc89021874 \h </w:instrText>
            </w:r>
            <w:r>
              <w:rPr>
                <w:noProof/>
                <w:webHidden/>
              </w:rPr>
            </w:r>
            <w:r>
              <w:rPr>
                <w:noProof/>
                <w:webHidden/>
              </w:rPr>
              <w:fldChar w:fldCharType="separate"/>
            </w:r>
            <w:r>
              <w:rPr>
                <w:noProof/>
                <w:webHidden/>
              </w:rPr>
              <w:t>10</w:t>
            </w:r>
            <w:r>
              <w:rPr>
                <w:noProof/>
                <w:webHidden/>
              </w:rPr>
              <w:fldChar w:fldCharType="end"/>
            </w:r>
          </w:hyperlink>
        </w:p>
        <w:p w14:paraId="2BE86F15" w14:textId="2414AB31"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5" w:history="1">
            <w:r w:rsidRPr="008F5D4E">
              <w:rPr>
                <w:rStyle w:val="Hyperlink"/>
                <w:noProof/>
              </w:rPr>
              <w:t>Test Case Definition</w:t>
            </w:r>
            <w:r>
              <w:rPr>
                <w:noProof/>
                <w:webHidden/>
              </w:rPr>
              <w:tab/>
            </w:r>
            <w:r>
              <w:rPr>
                <w:noProof/>
                <w:webHidden/>
              </w:rPr>
              <w:fldChar w:fldCharType="begin"/>
            </w:r>
            <w:r>
              <w:rPr>
                <w:noProof/>
                <w:webHidden/>
              </w:rPr>
              <w:instrText xml:space="preserve"> PAGEREF _Toc89021875 \h </w:instrText>
            </w:r>
            <w:r>
              <w:rPr>
                <w:noProof/>
                <w:webHidden/>
              </w:rPr>
            </w:r>
            <w:r>
              <w:rPr>
                <w:noProof/>
                <w:webHidden/>
              </w:rPr>
              <w:fldChar w:fldCharType="separate"/>
            </w:r>
            <w:r>
              <w:rPr>
                <w:noProof/>
                <w:webHidden/>
              </w:rPr>
              <w:t>11</w:t>
            </w:r>
            <w:r>
              <w:rPr>
                <w:noProof/>
                <w:webHidden/>
              </w:rPr>
              <w:fldChar w:fldCharType="end"/>
            </w:r>
          </w:hyperlink>
        </w:p>
        <w:p w14:paraId="0EFA5578" w14:textId="1942DFEE"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6" w:history="1">
            <w:r w:rsidRPr="008F5D4E">
              <w:rPr>
                <w:rStyle w:val="Hyperlink"/>
                <w:noProof/>
              </w:rPr>
              <w:t>Data Generation Process</w:t>
            </w:r>
            <w:r>
              <w:rPr>
                <w:noProof/>
                <w:webHidden/>
              </w:rPr>
              <w:tab/>
            </w:r>
            <w:r>
              <w:rPr>
                <w:noProof/>
                <w:webHidden/>
              </w:rPr>
              <w:fldChar w:fldCharType="begin"/>
            </w:r>
            <w:r>
              <w:rPr>
                <w:noProof/>
                <w:webHidden/>
              </w:rPr>
              <w:instrText xml:space="preserve"> PAGEREF _Toc89021876 \h </w:instrText>
            </w:r>
            <w:r>
              <w:rPr>
                <w:noProof/>
                <w:webHidden/>
              </w:rPr>
            </w:r>
            <w:r>
              <w:rPr>
                <w:noProof/>
                <w:webHidden/>
              </w:rPr>
              <w:fldChar w:fldCharType="separate"/>
            </w:r>
            <w:r>
              <w:rPr>
                <w:noProof/>
                <w:webHidden/>
              </w:rPr>
              <w:t>11</w:t>
            </w:r>
            <w:r>
              <w:rPr>
                <w:noProof/>
                <w:webHidden/>
              </w:rPr>
              <w:fldChar w:fldCharType="end"/>
            </w:r>
          </w:hyperlink>
        </w:p>
        <w:p w14:paraId="34AD9218" w14:textId="12F83F3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7" w:history="1">
            <w:r w:rsidRPr="008F5D4E">
              <w:rPr>
                <w:rStyle w:val="Hyperlink"/>
                <w:noProof/>
              </w:rPr>
              <w:t>Simulation Process</w:t>
            </w:r>
            <w:r>
              <w:rPr>
                <w:noProof/>
                <w:webHidden/>
              </w:rPr>
              <w:tab/>
            </w:r>
            <w:r>
              <w:rPr>
                <w:noProof/>
                <w:webHidden/>
              </w:rPr>
              <w:fldChar w:fldCharType="begin"/>
            </w:r>
            <w:r>
              <w:rPr>
                <w:noProof/>
                <w:webHidden/>
              </w:rPr>
              <w:instrText xml:space="preserve"> PAGEREF _Toc89021877 \h </w:instrText>
            </w:r>
            <w:r>
              <w:rPr>
                <w:noProof/>
                <w:webHidden/>
              </w:rPr>
            </w:r>
            <w:r>
              <w:rPr>
                <w:noProof/>
                <w:webHidden/>
              </w:rPr>
              <w:fldChar w:fldCharType="separate"/>
            </w:r>
            <w:r>
              <w:rPr>
                <w:noProof/>
                <w:webHidden/>
              </w:rPr>
              <w:t>12</w:t>
            </w:r>
            <w:r>
              <w:rPr>
                <w:noProof/>
                <w:webHidden/>
              </w:rPr>
              <w:fldChar w:fldCharType="end"/>
            </w:r>
          </w:hyperlink>
        </w:p>
        <w:p w14:paraId="01CA70B9" w14:textId="6C21539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8" w:history="1">
            <w:r w:rsidRPr="008F5D4E">
              <w:rPr>
                <w:rStyle w:val="Hyperlink"/>
                <w:noProof/>
              </w:rPr>
              <w:t>Intent Extraction Process</w:t>
            </w:r>
            <w:r>
              <w:rPr>
                <w:noProof/>
                <w:webHidden/>
              </w:rPr>
              <w:tab/>
            </w:r>
            <w:r>
              <w:rPr>
                <w:noProof/>
                <w:webHidden/>
              </w:rPr>
              <w:fldChar w:fldCharType="begin"/>
            </w:r>
            <w:r>
              <w:rPr>
                <w:noProof/>
                <w:webHidden/>
              </w:rPr>
              <w:instrText xml:space="preserve"> PAGEREF _Toc89021878 \h </w:instrText>
            </w:r>
            <w:r>
              <w:rPr>
                <w:noProof/>
                <w:webHidden/>
              </w:rPr>
            </w:r>
            <w:r>
              <w:rPr>
                <w:noProof/>
                <w:webHidden/>
              </w:rPr>
              <w:fldChar w:fldCharType="separate"/>
            </w:r>
            <w:r>
              <w:rPr>
                <w:noProof/>
                <w:webHidden/>
              </w:rPr>
              <w:t>13</w:t>
            </w:r>
            <w:r>
              <w:rPr>
                <w:noProof/>
                <w:webHidden/>
              </w:rPr>
              <w:fldChar w:fldCharType="end"/>
            </w:r>
          </w:hyperlink>
        </w:p>
        <w:p w14:paraId="4E53200E" w14:textId="46FF3BA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9" w:history="1">
            <w:r w:rsidRPr="008F5D4E">
              <w:rPr>
                <w:rStyle w:val="Hyperlink"/>
                <w:noProof/>
              </w:rPr>
              <w:t>Rule Engine Process</w:t>
            </w:r>
            <w:r>
              <w:rPr>
                <w:noProof/>
                <w:webHidden/>
              </w:rPr>
              <w:tab/>
            </w:r>
            <w:r>
              <w:rPr>
                <w:noProof/>
                <w:webHidden/>
              </w:rPr>
              <w:fldChar w:fldCharType="begin"/>
            </w:r>
            <w:r>
              <w:rPr>
                <w:noProof/>
                <w:webHidden/>
              </w:rPr>
              <w:instrText xml:space="preserve"> PAGEREF _Toc89021879 \h </w:instrText>
            </w:r>
            <w:r>
              <w:rPr>
                <w:noProof/>
                <w:webHidden/>
              </w:rPr>
            </w:r>
            <w:r>
              <w:rPr>
                <w:noProof/>
                <w:webHidden/>
              </w:rPr>
              <w:fldChar w:fldCharType="separate"/>
            </w:r>
            <w:r>
              <w:rPr>
                <w:noProof/>
                <w:webHidden/>
              </w:rPr>
              <w:t>14</w:t>
            </w:r>
            <w:r>
              <w:rPr>
                <w:noProof/>
                <w:webHidden/>
              </w:rPr>
              <w:fldChar w:fldCharType="end"/>
            </w:r>
          </w:hyperlink>
        </w:p>
        <w:p w14:paraId="6601916D" w14:textId="443275E0"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0" w:history="1">
            <w:r w:rsidRPr="008F5D4E">
              <w:rPr>
                <w:rStyle w:val="Hyperlink"/>
                <w:noProof/>
              </w:rPr>
              <w:t>Feedback System Design</w:t>
            </w:r>
            <w:r>
              <w:rPr>
                <w:noProof/>
                <w:webHidden/>
              </w:rPr>
              <w:tab/>
            </w:r>
            <w:r>
              <w:rPr>
                <w:noProof/>
                <w:webHidden/>
              </w:rPr>
              <w:fldChar w:fldCharType="begin"/>
            </w:r>
            <w:r>
              <w:rPr>
                <w:noProof/>
                <w:webHidden/>
              </w:rPr>
              <w:instrText xml:space="preserve"> PAGEREF _Toc89021880 \h </w:instrText>
            </w:r>
            <w:r>
              <w:rPr>
                <w:noProof/>
                <w:webHidden/>
              </w:rPr>
            </w:r>
            <w:r>
              <w:rPr>
                <w:noProof/>
                <w:webHidden/>
              </w:rPr>
              <w:fldChar w:fldCharType="separate"/>
            </w:r>
            <w:r>
              <w:rPr>
                <w:noProof/>
                <w:webHidden/>
              </w:rPr>
              <w:t>15</w:t>
            </w:r>
            <w:r>
              <w:rPr>
                <w:noProof/>
                <w:webHidden/>
              </w:rPr>
              <w:fldChar w:fldCharType="end"/>
            </w:r>
          </w:hyperlink>
        </w:p>
        <w:p w14:paraId="6534F95B" w14:textId="76F10B48"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1" w:history="1">
            <w:r w:rsidRPr="008F5D4E">
              <w:rPr>
                <w:rStyle w:val="Hyperlink"/>
                <w:noProof/>
              </w:rPr>
              <w:t>Decision History Store</w:t>
            </w:r>
            <w:r>
              <w:rPr>
                <w:noProof/>
                <w:webHidden/>
              </w:rPr>
              <w:tab/>
            </w:r>
            <w:r>
              <w:rPr>
                <w:noProof/>
                <w:webHidden/>
              </w:rPr>
              <w:fldChar w:fldCharType="begin"/>
            </w:r>
            <w:r>
              <w:rPr>
                <w:noProof/>
                <w:webHidden/>
              </w:rPr>
              <w:instrText xml:space="preserve"> PAGEREF _Toc89021881 \h </w:instrText>
            </w:r>
            <w:r>
              <w:rPr>
                <w:noProof/>
                <w:webHidden/>
              </w:rPr>
            </w:r>
            <w:r>
              <w:rPr>
                <w:noProof/>
                <w:webHidden/>
              </w:rPr>
              <w:fldChar w:fldCharType="separate"/>
            </w:r>
            <w:r>
              <w:rPr>
                <w:noProof/>
                <w:webHidden/>
              </w:rPr>
              <w:t>15</w:t>
            </w:r>
            <w:r>
              <w:rPr>
                <w:noProof/>
                <w:webHidden/>
              </w:rPr>
              <w:fldChar w:fldCharType="end"/>
            </w:r>
          </w:hyperlink>
        </w:p>
        <w:p w14:paraId="3C4F1471" w14:textId="26840A43"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2" w:history="1">
            <w:r w:rsidRPr="008F5D4E">
              <w:rPr>
                <w:rStyle w:val="Hyperlink"/>
                <w:noProof/>
              </w:rPr>
              <w:t>Aggregation Process</w:t>
            </w:r>
            <w:r>
              <w:rPr>
                <w:noProof/>
                <w:webHidden/>
              </w:rPr>
              <w:tab/>
            </w:r>
            <w:r>
              <w:rPr>
                <w:noProof/>
                <w:webHidden/>
              </w:rPr>
              <w:fldChar w:fldCharType="begin"/>
            </w:r>
            <w:r>
              <w:rPr>
                <w:noProof/>
                <w:webHidden/>
              </w:rPr>
              <w:instrText xml:space="preserve"> PAGEREF _Toc89021882 \h </w:instrText>
            </w:r>
            <w:r>
              <w:rPr>
                <w:noProof/>
                <w:webHidden/>
              </w:rPr>
            </w:r>
            <w:r>
              <w:rPr>
                <w:noProof/>
                <w:webHidden/>
              </w:rPr>
              <w:fldChar w:fldCharType="separate"/>
            </w:r>
            <w:r>
              <w:rPr>
                <w:noProof/>
                <w:webHidden/>
              </w:rPr>
              <w:t>15</w:t>
            </w:r>
            <w:r>
              <w:rPr>
                <w:noProof/>
                <w:webHidden/>
              </w:rPr>
              <w:fldChar w:fldCharType="end"/>
            </w:r>
          </w:hyperlink>
        </w:p>
        <w:p w14:paraId="40CFFA9C" w14:textId="0FEC2084"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3"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3 \h </w:instrText>
            </w:r>
            <w:r>
              <w:rPr>
                <w:noProof/>
                <w:webHidden/>
              </w:rPr>
            </w:r>
            <w:r>
              <w:rPr>
                <w:noProof/>
                <w:webHidden/>
              </w:rPr>
              <w:fldChar w:fldCharType="separate"/>
            </w:r>
            <w:r>
              <w:rPr>
                <w:noProof/>
                <w:webHidden/>
              </w:rPr>
              <w:t>16</w:t>
            </w:r>
            <w:r>
              <w:rPr>
                <w:noProof/>
                <w:webHidden/>
              </w:rPr>
              <w:fldChar w:fldCharType="end"/>
            </w:r>
          </w:hyperlink>
        </w:p>
        <w:p w14:paraId="05CDF80F" w14:textId="5186750D"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4" w:history="1">
            <w:r w:rsidRPr="008F5D4E">
              <w:rPr>
                <w:rStyle w:val="Hyperlink"/>
                <w:noProof/>
              </w:rPr>
              <w:t>Report Generation Process</w:t>
            </w:r>
            <w:r>
              <w:rPr>
                <w:noProof/>
                <w:webHidden/>
              </w:rPr>
              <w:tab/>
            </w:r>
            <w:r>
              <w:rPr>
                <w:noProof/>
                <w:webHidden/>
              </w:rPr>
              <w:fldChar w:fldCharType="begin"/>
            </w:r>
            <w:r>
              <w:rPr>
                <w:noProof/>
                <w:webHidden/>
              </w:rPr>
              <w:instrText xml:space="preserve"> PAGEREF _Toc89021884 \h </w:instrText>
            </w:r>
            <w:r>
              <w:rPr>
                <w:noProof/>
                <w:webHidden/>
              </w:rPr>
            </w:r>
            <w:r>
              <w:rPr>
                <w:noProof/>
                <w:webHidden/>
              </w:rPr>
              <w:fldChar w:fldCharType="separate"/>
            </w:r>
            <w:r>
              <w:rPr>
                <w:noProof/>
                <w:webHidden/>
              </w:rPr>
              <w:t>16</w:t>
            </w:r>
            <w:r>
              <w:rPr>
                <w:noProof/>
                <w:webHidden/>
              </w:rPr>
              <w:fldChar w:fldCharType="end"/>
            </w:r>
          </w:hyperlink>
        </w:p>
        <w:p w14:paraId="49B21291" w14:textId="0E8209E4"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5" w:history="1">
            <w:r w:rsidRPr="008F5D4E">
              <w:rPr>
                <w:rStyle w:val="Hyperlink"/>
                <w:noProof/>
              </w:rPr>
              <w:t>Contributions</w:t>
            </w:r>
            <w:r>
              <w:rPr>
                <w:noProof/>
                <w:webHidden/>
              </w:rPr>
              <w:tab/>
            </w:r>
            <w:r>
              <w:rPr>
                <w:noProof/>
                <w:webHidden/>
              </w:rPr>
              <w:fldChar w:fldCharType="begin"/>
            </w:r>
            <w:r>
              <w:rPr>
                <w:noProof/>
                <w:webHidden/>
              </w:rPr>
              <w:instrText xml:space="preserve"> PAGEREF _Toc89021885 \h </w:instrText>
            </w:r>
            <w:r>
              <w:rPr>
                <w:noProof/>
                <w:webHidden/>
              </w:rPr>
            </w:r>
            <w:r>
              <w:rPr>
                <w:noProof/>
                <w:webHidden/>
              </w:rPr>
              <w:fldChar w:fldCharType="separate"/>
            </w:r>
            <w:r>
              <w:rPr>
                <w:noProof/>
                <w:webHidden/>
              </w:rPr>
              <w:t>16</w:t>
            </w:r>
            <w:r>
              <w:rPr>
                <w:noProof/>
                <w:webHidden/>
              </w:rPr>
              <w:fldChar w:fldCharType="end"/>
            </w:r>
          </w:hyperlink>
        </w:p>
        <w:p w14:paraId="4F7F2A94" w14:textId="28CC9F8D"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86" w:history="1">
            <w:r w:rsidRPr="008F5D4E">
              <w:rPr>
                <w:rStyle w:val="Hyperlink"/>
                <w:noProof/>
              </w:rPr>
              <w:t>Measurements and Evaluation</w:t>
            </w:r>
            <w:r>
              <w:rPr>
                <w:noProof/>
                <w:webHidden/>
              </w:rPr>
              <w:tab/>
            </w:r>
            <w:r>
              <w:rPr>
                <w:noProof/>
                <w:webHidden/>
              </w:rPr>
              <w:fldChar w:fldCharType="begin"/>
            </w:r>
            <w:r>
              <w:rPr>
                <w:noProof/>
                <w:webHidden/>
              </w:rPr>
              <w:instrText xml:space="preserve"> PAGEREF _Toc89021886 \h </w:instrText>
            </w:r>
            <w:r>
              <w:rPr>
                <w:noProof/>
                <w:webHidden/>
              </w:rPr>
            </w:r>
            <w:r>
              <w:rPr>
                <w:noProof/>
                <w:webHidden/>
              </w:rPr>
              <w:fldChar w:fldCharType="separate"/>
            </w:r>
            <w:r>
              <w:rPr>
                <w:noProof/>
                <w:webHidden/>
              </w:rPr>
              <w:t>17</w:t>
            </w:r>
            <w:r>
              <w:rPr>
                <w:noProof/>
                <w:webHidden/>
              </w:rPr>
              <w:fldChar w:fldCharType="end"/>
            </w:r>
          </w:hyperlink>
        </w:p>
        <w:p w14:paraId="5C914ACD" w14:textId="599FF87B"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7" w:history="1">
            <w:r w:rsidRPr="008F5D4E">
              <w:rPr>
                <w:rStyle w:val="Hyperlink"/>
                <w:noProof/>
              </w:rPr>
              <w:t>Data Collection Process</w:t>
            </w:r>
            <w:r>
              <w:rPr>
                <w:noProof/>
                <w:webHidden/>
              </w:rPr>
              <w:tab/>
            </w:r>
            <w:r>
              <w:rPr>
                <w:noProof/>
                <w:webHidden/>
              </w:rPr>
              <w:fldChar w:fldCharType="begin"/>
            </w:r>
            <w:r>
              <w:rPr>
                <w:noProof/>
                <w:webHidden/>
              </w:rPr>
              <w:instrText xml:space="preserve"> PAGEREF _Toc89021887 \h </w:instrText>
            </w:r>
            <w:r>
              <w:rPr>
                <w:noProof/>
                <w:webHidden/>
              </w:rPr>
            </w:r>
            <w:r>
              <w:rPr>
                <w:noProof/>
                <w:webHidden/>
              </w:rPr>
              <w:fldChar w:fldCharType="separate"/>
            </w:r>
            <w:r>
              <w:rPr>
                <w:noProof/>
                <w:webHidden/>
              </w:rPr>
              <w:t>17</w:t>
            </w:r>
            <w:r>
              <w:rPr>
                <w:noProof/>
                <w:webHidden/>
              </w:rPr>
              <w:fldChar w:fldCharType="end"/>
            </w:r>
          </w:hyperlink>
        </w:p>
        <w:p w14:paraId="4CEF8EE9" w14:textId="5A9C549A"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8"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8 \h </w:instrText>
            </w:r>
            <w:r>
              <w:rPr>
                <w:noProof/>
                <w:webHidden/>
              </w:rPr>
            </w:r>
            <w:r>
              <w:rPr>
                <w:noProof/>
                <w:webHidden/>
              </w:rPr>
              <w:fldChar w:fldCharType="separate"/>
            </w:r>
            <w:r>
              <w:rPr>
                <w:noProof/>
                <w:webHidden/>
              </w:rPr>
              <w:t>17</w:t>
            </w:r>
            <w:r>
              <w:rPr>
                <w:noProof/>
                <w:webHidden/>
              </w:rPr>
              <w:fldChar w:fldCharType="end"/>
            </w:r>
          </w:hyperlink>
        </w:p>
        <w:p w14:paraId="1D4A64D3" w14:textId="33C833F1"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9" w:history="1">
            <w:r w:rsidRPr="008F5D4E">
              <w:rPr>
                <w:rStyle w:val="Hyperlink"/>
                <w:noProof/>
              </w:rPr>
              <w:t>Benchmarking</w:t>
            </w:r>
            <w:r>
              <w:rPr>
                <w:noProof/>
                <w:webHidden/>
              </w:rPr>
              <w:tab/>
            </w:r>
            <w:r>
              <w:rPr>
                <w:noProof/>
                <w:webHidden/>
              </w:rPr>
              <w:fldChar w:fldCharType="begin"/>
            </w:r>
            <w:r>
              <w:rPr>
                <w:noProof/>
                <w:webHidden/>
              </w:rPr>
              <w:instrText xml:space="preserve"> PAGEREF _Toc89021889 \h </w:instrText>
            </w:r>
            <w:r>
              <w:rPr>
                <w:noProof/>
                <w:webHidden/>
              </w:rPr>
            </w:r>
            <w:r>
              <w:rPr>
                <w:noProof/>
                <w:webHidden/>
              </w:rPr>
              <w:fldChar w:fldCharType="separate"/>
            </w:r>
            <w:r>
              <w:rPr>
                <w:noProof/>
                <w:webHidden/>
              </w:rPr>
              <w:t>18</w:t>
            </w:r>
            <w:r>
              <w:rPr>
                <w:noProof/>
                <w:webHidden/>
              </w:rPr>
              <w:fldChar w:fldCharType="end"/>
            </w:r>
          </w:hyperlink>
        </w:p>
        <w:p w14:paraId="4A0AC6DF" w14:textId="56096D50"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0" w:history="1">
            <w:r w:rsidRPr="008F5D4E">
              <w:rPr>
                <w:rStyle w:val="Hyperlink"/>
                <w:noProof/>
              </w:rPr>
              <w:t>Summary</w:t>
            </w:r>
            <w:r>
              <w:rPr>
                <w:noProof/>
                <w:webHidden/>
              </w:rPr>
              <w:tab/>
            </w:r>
            <w:r>
              <w:rPr>
                <w:noProof/>
                <w:webHidden/>
              </w:rPr>
              <w:fldChar w:fldCharType="begin"/>
            </w:r>
            <w:r>
              <w:rPr>
                <w:noProof/>
                <w:webHidden/>
              </w:rPr>
              <w:instrText xml:space="preserve"> PAGEREF _Toc89021890 \h </w:instrText>
            </w:r>
            <w:r>
              <w:rPr>
                <w:noProof/>
                <w:webHidden/>
              </w:rPr>
            </w:r>
            <w:r>
              <w:rPr>
                <w:noProof/>
                <w:webHidden/>
              </w:rPr>
              <w:fldChar w:fldCharType="separate"/>
            </w:r>
            <w:r>
              <w:rPr>
                <w:noProof/>
                <w:webHidden/>
              </w:rPr>
              <w:t>18</w:t>
            </w:r>
            <w:r>
              <w:rPr>
                <w:noProof/>
                <w:webHidden/>
              </w:rPr>
              <w:fldChar w:fldCharType="end"/>
            </w:r>
          </w:hyperlink>
        </w:p>
        <w:p w14:paraId="1A7C3926" w14:textId="6FD9F844"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1" w:history="1">
            <w:r w:rsidRPr="008F5D4E">
              <w:rPr>
                <w:rStyle w:val="Hyperlink"/>
                <w:noProof/>
              </w:rPr>
              <w:t>References</w:t>
            </w:r>
            <w:r>
              <w:rPr>
                <w:noProof/>
                <w:webHidden/>
              </w:rPr>
              <w:tab/>
            </w:r>
            <w:r>
              <w:rPr>
                <w:noProof/>
                <w:webHidden/>
              </w:rPr>
              <w:fldChar w:fldCharType="begin"/>
            </w:r>
            <w:r>
              <w:rPr>
                <w:noProof/>
                <w:webHidden/>
              </w:rPr>
              <w:instrText xml:space="preserve"> PAGEREF _Toc89021891 \h </w:instrText>
            </w:r>
            <w:r>
              <w:rPr>
                <w:noProof/>
                <w:webHidden/>
              </w:rPr>
            </w:r>
            <w:r>
              <w:rPr>
                <w:noProof/>
                <w:webHidden/>
              </w:rPr>
              <w:fldChar w:fldCharType="separate"/>
            </w:r>
            <w:r>
              <w:rPr>
                <w:noProof/>
                <w:webHidden/>
              </w:rPr>
              <w:t>20</w:t>
            </w:r>
            <w:r>
              <w:rPr>
                <w:noProof/>
                <w:webHidden/>
              </w:rPr>
              <w:fldChar w:fldCharType="end"/>
            </w:r>
          </w:hyperlink>
        </w:p>
        <w:p w14:paraId="2AA91C01" w14:textId="1C339355"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2" w:history="1">
            <w:r w:rsidRPr="008F5D4E">
              <w:rPr>
                <w:rStyle w:val="Hyperlink"/>
                <w:noProof/>
              </w:rPr>
              <w:t>Annotated Bibliography</w:t>
            </w:r>
            <w:r>
              <w:rPr>
                <w:noProof/>
                <w:webHidden/>
              </w:rPr>
              <w:tab/>
            </w:r>
            <w:r>
              <w:rPr>
                <w:noProof/>
                <w:webHidden/>
              </w:rPr>
              <w:fldChar w:fldCharType="begin"/>
            </w:r>
            <w:r>
              <w:rPr>
                <w:noProof/>
                <w:webHidden/>
              </w:rPr>
              <w:instrText xml:space="preserve"> PAGEREF _Toc89021892 \h </w:instrText>
            </w:r>
            <w:r>
              <w:rPr>
                <w:noProof/>
                <w:webHidden/>
              </w:rPr>
            </w:r>
            <w:r>
              <w:rPr>
                <w:noProof/>
                <w:webHidden/>
              </w:rPr>
              <w:fldChar w:fldCharType="separate"/>
            </w:r>
            <w:r>
              <w:rPr>
                <w:noProof/>
                <w:webHidden/>
              </w:rPr>
              <w:t>24</w:t>
            </w:r>
            <w:r>
              <w:rPr>
                <w:noProof/>
                <w:webHidden/>
              </w:rPr>
              <w:fldChar w:fldCharType="end"/>
            </w:r>
          </w:hyperlink>
        </w:p>
        <w:p w14:paraId="34A42ADB" w14:textId="427FBCEC"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3" w:history="1">
            <w:r w:rsidRPr="008F5D4E">
              <w:rPr>
                <w:rStyle w:val="Hyperlink"/>
                <w:noProof/>
              </w:rPr>
              <w:t>Human Activity Recognition</w:t>
            </w:r>
            <w:r>
              <w:rPr>
                <w:noProof/>
                <w:webHidden/>
              </w:rPr>
              <w:tab/>
            </w:r>
            <w:r>
              <w:rPr>
                <w:noProof/>
                <w:webHidden/>
              </w:rPr>
              <w:fldChar w:fldCharType="begin"/>
            </w:r>
            <w:r>
              <w:rPr>
                <w:noProof/>
                <w:webHidden/>
              </w:rPr>
              <w:instrText xml:space="preserve"> PAGEREF _Toc89021893 \h </w:instrText>
            </w:r>
            <w:r>
              <w:rPr>
                <w:noProof/>
                <w:webHidden/>
              </w:rPr>
            </w:r>
            <w:r>
              <w:rPr>
                <w:noProof/>
                <w:webHidden/>
              </w:rPr>
              <w:fldChar w:fldCharType="separate"/>
            </w:r>
            <w:r>
              <w:rPr>
                <w:noProof/>
                <w:webHidden/>
              </w:rPr>
              <w:t>24</w:t>
            </w:r>
            <w:r>
              <w:rPr>
                <w:noProof/>
                <w:webHidden/>
              </w:rPr>
              <w:fldChar w:fldCharType="end"/>
            </w:r>
          </w:hyperlink>
        </w:p>
        <w:p w14:paraId="190CDAE5" w14:textId="2C281FC5"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4" w:history="1">
            <w:r w:rsidRPr="008F5D4E">
              <w:rPr>
                <w:rStyle w:val="Hyperlink"/>
                <w:noProof/>
              </w:rPr>
              <w:t>Integrating IoT Systems</w:t>
            </w:r>
            <w:r>
              <w:rPr>
                <w:noProof/>
                <w:webHidden/>
              </w:rPr>
              <w:tab/>
            </w:r>
            <w:r>
              <w:rPr>
                <w:noProof/>
                <w:webHidden/>
              </w:rPr>
              <w:fldChar w:fldCharType="begin"/>
            </w:r>
            <w:r>
              <w:rPr>
                <w:noProof/>
                <w:webHidden/>
              </w:rPr>
              <w:instrText xml:space="preserve"> PAGEREF _Toc89021894 \h </w:instrText>
            </w:r>
            <w:r>
              <w:rPr>
                <w:noProof/>
                <w:webHidden/>
              </w:rPr>
            </w:r>
            <w:r>
              <w:rPr>
                <w:noProof/>
                <w:webHidden/>
              </w:rPr>
              <w:fldChar w:fldCharType="separate"/>
            </w:r>
            <w:r>
              <w:rPr>
                <w:noProof/>
                <w:webHidden/>
              </w:rPr>
              <w:t>25</w:t>
            </w:r>
            <w:r>
              <w:rPr>
                <w:noProof/>
                <w:webHidden/>
              </w:rPr>
              <w:fldChar w:fldCharType="end"/>
            </w:r>
          </w:hyperlink>
        </w:p>
        <w:p w14:paraId="1D3633AC" w14:textId="1283A4D6"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5" w:history="1">
            <w:r w:rsidRPr="008F5D4E">
              <w:rPr>
                <w:rStyle w:val="Hyperlink"/>
                <w:noProof/>
              </w:rPr>
              <w:t>Enhancing Security</w:t>
            </w:r>
            <w:r>
              <w:rPr>
                <w:noProof/>
                <w:webHidden/>
              </w:rPr>
              <w:tab/>
            </w:r>
            <w:r>
              <w:rPr>
                <w:noProof/>
                <w:webHidden/>
              </w:rPr>
              <w:fldChar w:fldCharType="begin"/>
            </w:r>
            <w:r>
              <w:rPr>
                <w:noProof/>
                <w:webHidden/>
              </w:rPr>
              <w:instrText xml:space="preserve"> PAGEREF _Toc89021895 \h </w:instrText>
            </w:r>
            <w:r>
              <w:rPr>
                <w:noProof/>
                <w:webHidden/>
              </w:rPr>
            </w:r>
            <w:r>
              <w:rPr>
                <w:noProof/>
                <w:webHidden/>
              </w:rPr>
              <w:fldChar w:fldCharType="separate"/>
            </w:r>
            <w:r>
              <w:rPr>
                <w:noProof/>
                <w:webHidden/>
              </w:rPr>
              <w:t>25</w:t>
            </w:r>
            <w:r>
              <w:rPr>
                <w:noProof/>
                <w:webHidden/>
              </w:rPr>
              <w:fldChar w:fldCharType="end"/>
            </w:r>
          </w:hyperlink>
        </w:p>
        <w:p w14:paraId="436914F7" w14:textId="401EADB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6" w:history="1">
            <w:r w:rsidRPr="008F5D4E">
              <w:rPr>
                <w:rStyle w:val="Hyperlink"/>
                <w:noProof/>
              </w:rPr>
              <w:t>Healthcare and Cloud</w:t>
            </w:r>
            <w:r>
              <w:rPr>
                <w:noProof/>
                <w:webHidden/>
              </w:rPr>
              <w:tab/>
            </w:r>
            <w:r>
              <w:rPr>
                <w:noProof/>
                <w:webHidden/>
              </w:rPr>
              <w:fldChar w:fldCharType="begin"/>
            </w:r>
            <w:r>
              <w:rPr>
                <w:noProof/>
                <w:webHidden/>
              </w:rPr>
              <w:instrText xml:space="preserve"> PAGEREF _Toc89021896 \h </w:instrText>
            </w:r>
            <w:r>
              <w:rPr>
                <w:noProof/>
                <w:webHidden/>
              </w:rPr>
            </w:r>
            <w:r>
              <w:rPr>
                <w:noProof/>
                <w:webHidden/>
              </w:rPr>
              <w:fldChar w:fldCharType="separate"/>
            </w:r>
            <w:r>
              <w:rPr>
                <w:noProof/>
                <w:webHidden/>
              </w:rPr>
              <w:t>26</w:t>
            </w:r>
            <w:r>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9021867"/>
      <w:r>
        <w:t>Background</w:t>
      </w:r>
      <w:bookmarkEnd w:id="1"/>
    </w:p>
    <w:p w14:paraId="2D3B347E" w14:textId="75E9F67B"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111AFD">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111AFD">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
      <w:commentRangeEnd w:id="2"/>
      <w:r w:rsidR="000A7832">
        <w:rPr>
          <w:rStyle w:val="CommentReference"/>
        </w:rPr>
        <w:commentReference w:id="2"/>
      </w:r>
      <w:r>
        <w:t xml:space="preserve">revolutionize the health care and wellbeing industries.  Academic and commercial vendors are continuously delivering innovations across these domains.  However, mainstream offerings primarily focus on measuring simple body </w:t>
      </w:r>
      <w:commentRangeStart w:id="3"/>
      <w:commentRangeStart w:id="4"/>
      <w:r>
        <w:t>metrics</w:t>
      </w:r>
      <w:commentRangeEnd w:id="3"/>
      <w:r w:rsidR="000A7832">
        <w:rPr>
          <w:rStyle w:val="CommentReference"/>
        </w:rPr>
        <w:commentReference w:id="3"/>
      </w:r>
      <w:commentRangeEnd w:id="4"/>
      <w:r w:rsidR="009C1886">
        <w:rPr>
          <w:rStyle w:val="CommentReference"/>
        </w:rPr>
        <w:commentReference w:id="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 xml:space="preserve">Nearly </w:t>
      </w:r>
      <w:r w:rsidRPr="008D5F24">
        <w:lastRenderedPageBreak/>
        <w:t>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48097FCF"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111AFD">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614D25F"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111AFD">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contrast, video-centric </w:t>
      </w:r>
      <w:proofErr w:type="gramStart"/>
      <w:r w:rsidR="00977B7C">
        <w:t>monitoring</w:t>
      </w:r>
      <w:proofErr w:type="gramEnd"/>
      <w:r w:rsidR="00977B7C">
        <w:t xml:space="preserve"> and Human Activity Recognition (HAR) </w:t>
      </w:r>
      <w:r w:rsidR="00F57D40">
        <w:t>are</w:t>
      </w:r>
      <w:r w:rsidR="00977B7C">
        <w:t xml:space="preserve"> broadly applicable to a diverse population.  When a person falls or drinks a glass of water, their skeletal structure 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5C03FF7F" w14:textId="35AC2C5C" w:rsidR="00AE1EE7" w:rsidRPr="00AE1EE7" w:rsidRDefault="00AE1EE7" w:rsidP="00AE1EE7">
      <w:pPr>
        <w:pStyle w:val="Heading1"/>
      </w:pPr>
      <w:bookmarkStart w:id="5" w:name="_Toc89021868"/>
      <w:r>
        <w:t>Problem Statement</w:t>
      </w:r>
      <w:bookmarkEnd w:id="5"/>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w:t>
      </w:r>
      <w:r>
        <w:lastRenderedPageBreak/>
        <w:t>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37ED58CC"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6" w:name="_Toc79709048"/>
      <w:bookmarkStart w:id="7" w:name="_Toc89021869"/>
      <w:r>
        <w:t>Purpose Statement</w:t>
      </w:r>
      <w:bookmarkEnd w:id="6"/>
      <w:bookmarkEnd w:id="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8"/>
      <w:r>
        <w:t xml:space="preserve"> </w:t>
      </w:r>
      <w:commentRangeEnd w:id="8"/>
      <w:r w:rsidR="00BA1F46">
        <w:rPr>
          <w:rStyle w:val="CommentReference"/>
        </w:rPr>
        <w:commentReference w:id="8"/>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lastRenderedPageBreak/>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357376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11AFD">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w:t>
      </w:r>
      <w:r>
        <w:lastRenderedPageBreak/>
        <w:t>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9" w:name="_Toc79709049"/>
      <w:bookmarkStart w:id="10" w:name="_Toc89021870"/>
      <w:r>
        <w:t>Research Questions</w:t>
      </w:r>
      <w:bookmarkEnd w:id="9"/>
      <w:bookmarkEnd w:id="10"/>
    </w:p>
    <w:p w14:paraId="688B85A5" w14:textId="1DF73C31" w:rsidR="0066572A" w:rsidRDefault="0066572A" w:rsidP="0066572A">
      <w:pPr>
        <w:ind w:firstLine="720"/>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9FEBE8B" w14:textId="77777777" w:rsidR="00076E6E" w:rsidRDefault="00076E6E" w:rsidP="0066572A">
      <w:pPr>
        <w:ind w:firstLine="720"/>
      </w:pPr>
    </w:p>
    <w:p w14:paraId="4B92F736" w14:textId="16A3B524" w:rsidR="0066572A" w:rsidRDefault="0066572A" w:rsidP="0066572A">
      <w:pPr>
        <w:ind w:firstLine="720"/>
      </w:pPr>
      <w:r w:rsidRPr="0012252B">
        <w:rPr>
          <w:b/>
          <w:bCs/>
        </w:rPr>
        <w:t>R1</w:t>
      </w:r>
      <w:r>
        <w:t xml:space="preserve"> – </w:t>
      </w:r>
      <w:r w:rsidR="00331789">
        <w:t xml:space="preserve">What mechanisms are best suited for extracting the subject’s </w:t>
      </w:r>
      <w:r w:rsidR="00331789" w:rsidRPr="00331789">
        <w:rPr>
          <w:i/>
          <w:rPrChange w:id="11" w:author="Bachmeier, Nate" w:date="2021-11-25T09:32:00Z">
            <w:rPr/>
          </w:rPrChange>
        </w:rPr>
        <w:t>intent</w:t>
      </w:r>
      <w:r w:rsidR="00331789">
        <w:t xml:space="preserve"> when dealing with noisy video stream data</w:t>
      </w:r>
      <w:commentRangeStart w:id="12"/>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12"/>
      <w:r w:rsidR="002F2B18">
        <w:rPr>
          <w:rStyle w:val="CommentReference"/>
        </w:rPr>
        <w:commentReference w:id="12"/>
      </w:r>
    </w:p>
    <w:p w14:paraId="750866AD" w14:textId="77777777" w:rsidR="00076E6E" w:rsidRDefault="00076E6E" w:rsidP="0066572A">
      <w:pPr>
        <w:ind w:firstLine="720"/>
      </w:pPr>
    </w:p>
    <w:p w14:paraId="6022BE83" w14:textId="4EE659C8"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Nurses at assisted living centers provide a helping hand literally and figuratively.  Smart devices must serve this same function across a range of tasks (e.g., medication management).</w:t>
      </w:r>
    </w:p>
    <w:p w14:paraId="2EF50563" w14:textId="23364FBF" w:rsidR="0066572A" w:rsidRDefault="00331789">
      <w:pPr>
        <w:ind w:firstLine="720"/>
      </w:pPr>
      <w:r>
        <w:lastRenderedPageBreak/>
        <w:t>This constructive research does not evaluate mechanisms for protecting the subject’s data privacy.  Subjects will only use a continuous in-home video recording solution if they trust its security and privacy controls.  There must be explicit and deliberate decisions regarding how information is stored and replicated.</w:t>
      </w:r>
      <w:r w:rsidR="00A3759C">
        <w:t xml:space="preserve">  Additionally, future researchers need to define procedures for efficiently scaling these mechanisms globally.  Suppose </w:t>
      </w:r>
      <w:commentRangeStart w:id="13"/>
      <w:commentRangeStart w:id="14"/>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leverage this capability to decrease costs, increase profit margins, and maintain quality standards.</w:t>
      </w:r>
      <w:commentRangeEnd w:id="13"/>
      <w:r w:rsidR="002F2B18">
        <w:rPr>
          <w:rStyle w:val="CommentReference"/>
        </w:rPr>
        <w:commentReference w:id="13"/>
      </w:r>
      <w:commentRangeEnd w:id="14"/>
      <w:r w:rsidR="005E0CFD">
        <w:rPr>
          <w:rStyle w:val="CommentReference"/>
        </w:rPr>
        <w:commentReference w:id="14"/>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15" w:name="_Toc79709050"/>
      <w:bookmarkStart w:id="16" w:name="_Toc89021871"/>
      <w:commentRangeStart w:id="17"/>
      <w:commentRangeStart w:id="18"/>
      <w:r>
        <w:t>Hypotheses</w:t>
      </w:r>
      <w:bookmarkEnd w:id="15"/>
      <w:commentRangeEnd w:id="17"/>
      <w:r w:rsidR="002F2B18">
        <w:rPr>
          <w:rStyle w:val="CommentReference"/>
          <w:b w:val="0"/>
        </w:rPr>
        <w:commentReference w:id="17"/>
      </w:r>
      <w:commentRangeEnd w:id="18"/>
      <w:r w:rsidR="00FD72A8">
        <w:rPr>
          <w:rStyle w:val="CommentReference"/>
          <w:b w:val="0"/>
        </w:rPr>
        <w:commentReference w:id="18"/>
      </w:r>
      <w:bookmarkEnd w:id="16"/>
    </w:p>
    <w:p w14:paraId="543952F0" w14:textId="532C206E"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21BF2243" w14:textId="77777777" w:rsidR="00547EA6" w:rsidRDefault="00547EA6">
      <w:pPr>
        <w:rPr>
          <w:b/>
        </w:rPr>
      </w:pPr>
      <w:r>
        <w:br w:type="page"/>
      </w:r>
    </w:p>
    <w:p w14:paraId="47C67387" w14:textId="1992F29C" w:rsidR="0066572A" w:rsidRDefault="0066572A" w:rsidP="0066572A">
      <w:pPr>
        <w:pStyle w:val="Heading1"/>
        <w:rPr>
          <w:ins w:id="19" w:author="Nate Bachmeier" w:date="2021-11-28T22:07:00Z"/>
        </w:rPr>
      </w:pPr>
      <w:bookmarkStart w:id="20" w:name="_Toc79709069"/>
      <w:bookmarkStart w:id="21" w:name="_Toc89021872"/>
      <w:r>
        <w:lastRenderedPageBreak/>
        <w:t>Research Methodology</w:t>
      </w:r>
      <w:bookmarkEnd w:id="20"/>
      <w:bookmarkEnd w:id="21"/>
    </w:p>
    <w:p w14:paraId="39825606" w14:textId="74D08FBA" w:rsidR="00484412" w:rsidRDefault="008D5F24" w:rsidP="008D5F24">
      <w:pPr>
        <w:rPr>
          <w:ins w:id="22" w:author="Nate Bachmeier" w:date="2021-11-28T22:22:00Z"/>
        </w:rPr>
      </w:pPr>
      <w:ins w:id="23" w:author="Nate Bachmeier" w:date="2021-11-28T22:07:00Z">
        <w:r>
          <w:tab/>
        </w:r>
      </w:ins>
      <w:ins w:id="24" w:author="Nate Bachmeier" w:date="2021-11-28T22:12:00Z">
        <w:r w:rsidR="00484412">
          <w:t>D</w:t>
        </w:r>
      </w:ins>
      <w:ins w:id="25" w:author="Nate Bachmeier" w:date="2021-11-28T22:09:00Z">
        <w:r>
          <w:t xml:space="preserve">esign-science </w:t>
        </w:r>
      </w:ins>
      <w:ins w:id="26" w:author="Nate Bachmeier" w:date="2021-11-28T22:10:00Z">
        <w:r>
          <w:t xml:space="preserve">is a standard </w:t>
        </w:r>
      </w:ins>
      <w:ins w:id="27" w:author="Nate Bachmeier" w:date="2021-11-28T22:13:00Z">
        <w:r w:rsidR="00484412">
          <w:t>methodology</w:t>
        </w:r>
      </w:ins>
      <w:ins w:id="28" w:author="Nate Bachmeier" w:date="2021-11-28T22:10:00Z">
        <w:r>
          <w:t xml:space="preserve"> for </w:t>
        </w:r>
      </w:ins>
      <w:ins w:id="29" w:author="Nate Bachmeier" w:date="2021-11-28T22:12:00Z">
        <w:r w:rsidR="00484412">
          <w:t>researching</w:t>
        </w:r>
      </w:ins>
      <w:ins w:id="30" w:author="Nate Bachmeier" w:date="2021-11-28T22:10:00Z">
        <w:r>
          <w:t xml:space="preserve"> Information Technolo</w:t>
        </w:r>
      </w:ins>
      <w:ins w:id="31" w:author="Nate Bachmeier" w:date="2021-11-28T22:11:00Z">
        <w:r>
          <w:t>gy (IT) problems.</w:t>
        </w:r>
      </w:ins>
      <w:ins w:id="32" w:author="Nate Bachmeier" w:date="2021-11-28T22:12:00Z">
        <w:r w:rsidR="00484412">
          <w:t xml:space="preserve"> </w:t>
        </w:r>
      </w:ins>
      <w:ins w:id="33" w:author="Nate Bachmeier" w:date="2021-11-28T22:27:00Z">
        <w:r w:rsidR="00484412">
          <w:t xml:space="preserve"> </w:t>
        </w:r>
        <w:proofErr w:type="spellStart"/>
        <w:r w:rsidR="00484412">
          <w:t>Hevner</w:t>
        </w:r>
        <w:proofErr w:type="spellEnd"/>
        <w:r w:rsidR="00484412">
          <w:t xml:space="preserve"> et al. (2004) propose a collection of guidelines for implementing this methodology (see Table 1).  There are three phases to implementing this process.</w:t>
        </w:r>
      </w:ins>
      <w:ins w:id="34" w:author="Nate Bachmeier" w:date="2021-11-28T22:26:00Z">
        <w:r w:rsidR="00484412">
          <w:t xml:space="preserve"> </w:t>
        </w:r>
      </w:ins>
      <w:ins w:id="35" w:author="Nate Bachmeier" w:date="2021-11-28T22:28:00Z">
        <w:r w:rsidR="00484412">
          <w:t xml:space="preserve"> </w:t>
        </w:r>
      </w:ins>
      <w:ins w:id="36" w:author="Nate Bachmeier" w:date="2021-11-28T22:15:00Z">
        <w:r w:rsidR="00484412">
          <w:t>First, the researcher</w:t>
        </w:r>
      </w:ins>
      <w:ins w:id="37" w:author="Nate Bachmeier" w:date="2021-11-28T22:28:00Z">
        <w:r w:rsidR="00484412">
          <w:t>(s)</w:t>
        </w:r>
      </w:ins>
      <w:ins w:id="38" w:author="Nate Bachmeier" w:date="2021-11-28T22:15:00Z">
        <w:r w:rsidR="00484412">
          <w:t xml:space="preserve"> must identify a domain-specific challenge.</w:t>
        </w:r>
      </w:ins>
      <w:ins w:id="39" w:author="Nate Bachmeier" w:date="2021-11-28T22:16:00Z">
        <w:r w:rsidR="00484412">
          <w:t xml:space="preserve">  </w:t>
        </w:r>
      </w:ins>
      <w:ins w:id="40" w:author="Nate Bachmeier" w:date="2021-11-28T22:15:00Z">
        <w:r w:rsidR="00484412">
          <w:t>Next, that researcher</w:t>
        </w:r>
      </w:ins>
      <w:ins w:id="41" w:author="Nate Bachmeier" w:date="2021-11-28T22:28:00Z">
        <w:r w:rsidR="00484412">
          <w:t xml:space="preserve"> creates </w:t>
        </w:r>
      </w:ins>
      <w:ins w:id="42" w:author="Nate Bachmeier" w:date="2021-11-28T22:16:00Z">
        <w:r w:rsidR="00484412">
          <w:t xml:space="preserve">artifacts </w:t>
        </w:r>
      </w:ins>
      <w:ins w:id="43" w:author="Nate Bachmeier" w:date="2021-11-28T22:28:00Z">
        <w:r w:rsidR="00484412">
          <w:t>that</w:t>
        </w:r>
      </w:ins>
      <w:ins w:id="44" w:author="Nate Bachmeier" w:date="2021-11-28T22:16:00Z">
        <w:r w:rsidR="00484412">
          <w:t xml:space="preserve"> study this phenomenon.</w:t>
        </w:r>
      </w:ins>
      <w:ins w:id="45" w:author="Nate Bachmeier" w:date="2021-11-28T22:17:00Z">
        <w:r w:rsidR="00484412">
          <w:t xml:space="preserve">  Third, </w:t>
        </w:r>
      </w:ins>
      <w:ins w:id="46" w:author="Nate Bachmeier" w:date="2021-11-28T22:28:00Z">
        <w:r w:rsidR="00484412">
          <w:t>those arti</w:t>
        </w:r>
      </w:ins>
      <w:ins w:id="47" w:author="Nate Bachmeier" w:date="2021-11-28T22:29:00Z">
        <w:r w:rsidR="00484412">
          <w:t xml:space="preserve">facts assess the topic and </w:t>
        </w:r>
      </w:ins>
      <w:ins w:id="48" w:author="Nate Bachmeier" w:date="2021-11-28T22:19:00Z">
        <w:r w:rsidR="00484412">
          <w:t xml:space="preserve">communicate </w:t>
        </w:r>
      </w:ins>
      <w:ins w:id="49" w:author="Nate Bachmeier" w:date="2021-11-28T22:29:00Z">
        <w:r w:rsidR="00484412">
          <w:t>answers</w:t>
        </w:r>
      </w:ins>
      <w:ins w:id="50" w:author="Nate Bachmeier" w:date="2021-11-28T22:19:00Z">
        <w:r w:rsidR="00484412">
          <w:t xml:space="preserve"> </w:t>
        </w:r>
      </w:ins>
      <w:ins w:id="51" w:author="Nate Bachmeier" w:date="2021-11-28T22:29:00Z">
        <w:r w:rsidR="00484412">
          <w:t xml:space="preserve">to the research </w:t>
        </w:r>
      </w:ins>
      <w:ins w:id="52" w:author="Nate Bachmeier" w:date="2021-11-28T22:19:00Z">
        <w:r w:rsidR="00484412">
          <w:t>questions.</w:t>
        </w:r>
      </w:ins>
    </w:p>
    <w:p w14:paraId="13B5A2AE" w14:textId="75974E9C" w:rsidR="00484412" w:rsidRDefault="00484412" w:rsidP="00484412">
      <w:pPr>
        <w:pStyle w:val="Caption"/>
        <w:rPr>
          <w:ins w:id="53" w:author="Nate Bachmeier" w:date="2021-11-28T22:19:00Z"/>
        </w:rPr>
        <w:pPrChange w:id="54" w:author="Nate Bachmeier" w:date="2021-11-28T22:23:00Z">
          <w:pPr/>
        </w:pPrChange>
      </w:pPr>
      <w:ins w:id="55" w:author="Nate Bachmeier" w:date="2021-11-28T22:23:00Z">
        <w:r>
          <w:t xml:space="preserve">Table </w:t>
        </w:r>
        <w:r>
          <w:fldChar w:fldCharType="begin"/>
        </w:r>
        <w:r>
          <w:instrText xml:space="preserve"> SEQ Table \* ARABIC </w:instrText>
        </w:r>
      </w:ins>
      <w:r>
        <w:fldChar w:fldCharType="separate"/>
      </w:r>
      <w:ins w:id="56" w:author="Nate Bachmeier" w:date="2021-11-28T22:23:00Z">
        <w:r>
          <w:rPr>
            <w:noProof/>
          </w:rPr>
          <w:t>1</w:t>
        </w:r>
        <w: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ins>
    </w:p>
    <w:tbl>
      <w:tblPr>
        <w:tblStyle w:val="GridTable4"/>
        <w:tblW w:w="0" w:type="auto"/>
        <w:tblLook w:val="04A0" w:firstRow="1" w:lastRow="0" w:firstColumn="1" w:lastColumn="0" w:noHBand="0" w:noVBand="1"/>
        <w:tblPrChange w:id="57" w:author="Nate Bachmeier" w:date="2021-11-28T22:51:00Z">
          <w:tblPr>
            <w:tblStyle w:val="TableGrid"/>
            <w:tblW w:w="0" w:type="auto"/>
            <w:tblLook w:val="04A0" w:firstRow="1" w:lastRow="0" w:firstColumn="1" w:lastColumn="0" w:noHBand="0" w:noVBand="1"/>
          </w:tblPr>
        </w:tblPrChange>
      </w:tblPr>
      <w:tblGrid>
        <w:gridCol w:w="4675"/>
        <w:gridCol w:w="4675"/>
        <w:tblGridChange w:id="58">
          <w:tblGrid>
            <w:gridCol w:w="4675"/>
            <w:gridCol w:w="4675"/>
          </w:tblGrid>
        </w:tblGridChange>
      </w:tblGrid>
      <w:tr w:rsidR="00484412" w14:paraId="0FCC40DD" w14:textId="77777777" w:rsidTr="007A6868">
        <w:trPr>
          <w:cnfStyle w:val="100000000000" w:firstRow="1" w:lastRow="0" w:firstColumn="0" w:lastColumn="0" w:oddVBand="0" w:evenVBand="0" w:oddHBand="0" w:evenHBand="0" w:firstRowFirstColumn="0" w:firstRowLastColumn="0" w:lastRowFirstColumn="0" w:lastRowLastColumn="0"/>
          <w:ins w:id="59" w:author="Nate Bachmeier" w:date="2021-11-28T22:22:00Z"/>
        </w:trPr>
        <w:tc>
          <w:tcPr>
            <w:cnfStyle w:val="001000000000" w:firstRow="0" w:lastRow="0" w:firstColumn="1" w:lastColumn="0" w:oddVBand="0" w:evenVBand="0" w:oddHBand="0" w:evenHBand="0" w:firstRowFirstColumn="0" w:firstRowLastColumn="0" w:lastRowFirstColumn="0" w:lastRowLastColumn="0"/>
            <w:tcW w:w="4675" w:type="dxa"/>
            <w:tcPrChange w:id="60" w:author="Nate Bachmeier" w:date="2021-11-28T22:51: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rPr>
                <w:ins w:id="61" w:author="Nate Bachmeier" w:date="2021-11-28T22:22:00Z"/>
              </w:rPr>
            </w:pPr>
            <w:ins w:id="62" w:author="Nate Bachmeier" w:date="2021-11-28T22:22:00Z">
              <w:r>
                <w:t>Guideline</w:t>
              </w:r>
            </w:ins>
          </w:p>
        </w:tc>
        <w:tc>
          <w:tcPr>
            <w:tcW w:w="4675" w:type="dxa"/>
            <w:tcPrChange w:id="63" w:author="Nate Bachmeier" w:date="2021-11-28T22:51: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rPr>
                <w:ins w:id="64" w:author="Nate Bachmeier" w:date="2021-11-28T22:22:00Z"/>
              </w:rPr>
            </w:pPr>
            <w:ins w:id="65" w:author="Nate Bachmeier" w:date="2021-11-28T22:22:00Z">
              <w:r>
                <w:t>Description</w:t>
              </w:r>
            </w:ins>
          </w:p>
        </w:tc>
      </w:tr>
      <w:tr w:rsidR="00484412" w14:paraId="250C5A22" w14:textId="77777777" w:rsidTr="007A6868">
        <w:trPr>
          <w:cnfStyle w:val="000000100000" w:firstRow="0" w:lastRow="0" w:firstColumn="0" w:lastColumn="0" w:oddVBand="0" w:evenVBand="0" w:oddHBand="1" w:evenHBand="0" w:firstRowFirstColumn="0" w:firstRowLastColumn="0" w:lastRowFirstColumn="0" w:lastRowLastColumn="0"/>
          <w:ins w:id="66"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67" w:author="Nate Bachmeier" w:date="2021-11-28T22:51: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rPr>
                <w:ins w:id="68" w:author="Nate Bachmeier" w:date="2021-11-28T22:20:00Z"/>
              </w:rPr>
            </w:pPr>
            <w:ins w:id="69" w:author="Nate Bachmeier" w:date="2021-11-28T22:20:00Z">
              <w:r>
                <w:t>Design as an Artifact</w:t>
              </w:r>
            </w:ins>
          </w:p>
        </w:tc>
        <w:tc>
          <w:tcPr>
            <w:tcW w:w="4675" w:type="dxa"/>
            <w:tcPrChange w:id="70" w:author="Nate Bachmeier" w:date="2021-11-28T22:51: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rPr>
                <w:ins w:id="71" w:author="Nate Bachmeier" w:date="2021-11-28T22:20:00Z"/>
              </w:rPr>
            </w:pPr>
            <w:ins w:id="72" w:author="Nate Bachmeier" w:date="2021-11-28T22:20:00Z">
              <w:r>
                <w:t>Design-science research must produce a viable artifact in the form of a construct, a model, a method, or an instantiation.</w:t>
              </w:r>
            </w:ins>
          </w:p>
        </w:tc>
      </w:tr>
      <w:tr w:rsidR="00484412" w14:paraId="67565FCF" w14:textId="77777777" w:rsidTr="007A6868">
        <w:trPr>
          <w:ins w:id="73"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74" w:author="Nate Bachmeier" w:date="2021-11-28T22:51:00Z">
              <w:tcPr>
                <w:tcW w:w="4675" w:type="dxa"/>
              </w:tcPr>
            </w:tcPrChange>
          </w:tcPr>
          <w:p w14:paraId="65EA7F8C" w14:textId="54F8B2D5" w:rsidR="00484412" w:rsidRDefault="00484412" w:rsidP="00484412">
            <w:pPr>
              <w:rPr>
                <w:ins w:id="75" w:author="Nate Bachmeier" w:date="2021-11-28T22:20:00Z"/>
              </w:rPr>
            </w:pPr>
            <w:ins w:id="76" w:author="Nate Bachmeier" w:date="2021-11-28T22:20:00Z">
              <w:r>
                <w:t>Problem Relevance</w:t>
              </w:r>
            </w:ins>
          </w:p>
        </w:tc>
        <w:tc>
          <w:tcPr>
            <w:tcW w:w="4675" w:type="dxa"/>
            <w:tcPrChange w:id="77" w:author="Nate Bachmeier" w:date="2021-11-28T22:51:00Z">
              <w:tcPr>
                <w:tcW w:w="4675" w:type="dxa"/>
              </w:tcPr>
            </w:tcPrChange>
          </w:tcPr>
          <w:p w14:paraId="702C1CB6" w14:textId="3FC400C2" w:rsidR="00484412" w:rsidRDefault="00484412" w:rsidP="00484412">
            <w:pPr>
              <w:cnfStyle w:val="000000000000" w:firstRow="0" w:lastRow="0" w:firstColumn="0" w:lastColumn="0" w:oddVBand="0" w:evenVBand="0" w:oddHBand="0" w:evenHBand="0" w:firstRowFirstColumn="0" w:firstRowLastColumn="0" w:lastRowFirstColumn="0" w:lastRowLastColumn="0"/>
              <w:rPr>
                <w:ins w:id="78" w:author="Nate Bachmeier" w:date="2021-11-28T22:20:00Z"/>
              </w:rPr>
            </w:pPr>
            <w:ins w:id="79" w:author="Nate Bachmeier" w:date="2021-11-28T22:20:00Z">
              <w:r>
                <w:t>The objective of design-science research is to develop technology-based solutions to important and relevant business problems.</w:t>
              </w:r>
            </w:ins>
          </w:p>
        </w:tc>
      </w:tr>
      <w:tr w:rsidR="00484412" w14:paraId="47222545" w14:textId="77777777" w:rsidTr="007A6868">
        <w:trPr>
          <w:cnfStyle w:val="000000100000" w:firstRow="0" w:lastRow="0" w:firstColumn="0" w:lastColumn="0" w:oddVBand="0" w:evenVBand="0" w:oddHBand="1" w:evenHBand="0" w:firstRowFirstColumn="0" w:firstRowLastColumn="0" w:lastRowFirstColumn="0" w:lastRowLastColumn="0"/>
          <w:ins w:id="80"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81" w:author="Nate Bachmeier" w:date="2021-11-28T22:51: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rPr>
                <w:ins w:id="82" w:author="Nate Bachmeier" w:date="2021-11-28T22:20:00Z"/>
              </w:rPr>
            </w:pPr>
            <w:ins w:id="83" w:author="Nate Bachmeier" w:date="2021-11-28T22:20:00Z">
              <w:r>
                <w:t>Design Evaluation</w:t>
              </w:r>
            </w:ins>
          </w:p>
        </w:tc>
        <w:tc>
          <w:tcPr>
            <w:tcW w:w="4675" w:type="dxa"/>
            <w:tcPrChange w:id="84" w:author="Nate Bachmeier" w:date="2021-11-28T22:51: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rPr>
                <w:ins w:id="85" w:author="Nate Bachmeier" w:date="2021-11-28T22:20:00Z"/>
              </w:rPr>
            </w:pPr>
            <w:ins w:id="86" w:author="Nate Bachmeier" w:date="2021-11-28T22:20:00Z">
              <w:r>
                <w:t>A design artifact's utility, quality, and efficacy</w:t>
              </w:r>
              <w:r>
                <w:t xml:space="preserve"> must rigorously demonstrate well-executed evaluation methods.</w:t>
              </w:r>
            </w:ins>
          </w:p>
        </w:tc>
      </w:tr>
      <w:tr w:rsidR="00484412" w14:paraId="02540C83" w14:textId="77777777" w:rsidTr="007A6868">
        <w:trPr>
          <w:ins w:id="87"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88" w:author="Nate Bachmeier" w:date="2021-11-28T22:51:00Z">
              <w:tcPr>
                <w:tcW w:w="4675" w:type="dxa"/>
              </w:tcPr>
            </w:tcPrChange>
          </w:tcPr>
          <w:p w14:paraId="03FC953F" w14:textId="04080332" w:rsidR="00484412" w:rsidRDefault="00484412" w:rsidP="00484412">
            <w:pPr>
              <w:rPr>
                <w:ins w:id="89" w:author="Nate Bachmeier" w:date="2021-11-28T22:20:00Z"/>
              </w:rPr>
            </w:pPr>
            <w:ins w:id="90" w:author="Nate Bachmeier" w:date="2021-11-28T22:20:00Z">
              <w:r>
                <w:t>Research Contributions</w:t>
              </w:r>
            </w:ins>
          </w:p>
        </w:tc>
        <w:tc>
          <w:tcPr>
            <w:tcW w:w="4675" w:type="dxa"/>
            <w:tcPrChange w:id="91" w:author="Nate Bachmeier" w:date="2021-11-28T22:51: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rPr>
                <w:ins w:id="92" w:author="Nate Bachmeier" w:date="2021-11-28T22:20:00Z"/>
              </w:rPr>
            </w:pPr>
            <w:ins w:id="93" w:author="Nate Bachmeier" w:date="2021-11-28T22:20:00Z">
              <w:r>
                <w:t xml:space="preserve">Effective design-science research must provide </w:t>
              </w:r>
            </w:ins>
            <w:ins w:id="94" w:author="Nate Bachmeier" w:date="2021-11-28T22:21:00Z">
              <w:r>
                <w:t>transparent</w:t>
              </w:r>
            </w:ins>
            <w:ins w:id="95" w:author="Nate Bachmeier" w:date="2021-11-28T22:20:00Z">
              <w:r>
                <w:t xml:space="preserve"> and verifiable contributions </w:t>
              </w:r>
            </w:ins>
            <w:ins w:id="96" w:author="Nate Bachmeier" w:date="2021-11-28T22:22:00Z">
              <w:r>
                <w:t>to design artifacts,</w:t>
              </w:r>
            </w:ins>
            <w:ins w:id="97" w:author="Nate Bachmeier" w:date="2021-11-28T22:20:00Z">
              <w:r>
                <w:t xml:space="preserve"> foundations, and</w:t>
              </w:r>
            </w:ins>
            <w:ins w:id="98" w:author="Nate Bachmeier" w:date="2021-11-29T21:06:00Z">
              <w:r w:rsidR="00D249D9">
                <w:t>/</w:t>
              </w:r>
            </w:ins>
            <w:ins w:id="99" w:author="Nate Bachmeier" w:date="2021-11-28T22:20:00Z">
              <w:r>
                <w:t xml:space="preserve">or </w:t>
              </w:r>
            </w:ins>
            <w:ins w:id="100" w:author="Nate Bachmeier" w:date="2021-11-28T22:21:00Z">
              <w:r>
                <w:t>d</w:t>
              </w:r>
            </w:ins>
            <w:ins w:id="101" w:author="Nate Bachmeier" w:date="2021-11-28T22:20:00Z">
              <w:r>
                <w:t>esign methodologies.</w:t>
              </w:r>
            </w:ins>
          </w:p>
        </w:tc>
      </w:tr>
      <w:tr w:rsidR="00484412" w14:paraId="3D5224AD" w14:textId="77777777" w:rsidTr="007A6868">
        <w:trPr>
          <w:cnfStyle w:val="000000100000" w:firstRow="0" w:lastRow="0" w:firstColumn="0" w:lastColumn="0" w:oddVBand="0" w:evenVBand="0" w:oddHBand="1" w:evenHBand="0" w:firstRowFirstColumn="0" w:firstRowLastColumn="0" w:lastRowFirstColumn="0" w:lastRowLastColumn="0"/>
          <w:ins w:id="102"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03" w:author="Nate Bachmeier" w:date="2021-11-28T22:51: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rPr>
                <w:ins w:id="104" w:author="Nate Bachmeier" w:date="2021-11-28T22:20:00Z"/>
              </w:rPr>
            </w:pPr>
            <w:ins w:id="105" w:author="Nate Bachmeier" w:date="2021-11-28T22:20:00Z">
              <w:r>
                <w:t>Research Rigor</w:t>
              </w:r>
            </w:ins>
          </w:p>
        </w:tc>
        <w:tc>
          <w:tcPr>
            <w:tcW w:w="4675" w:type="dxa"/>
            <w:tcPrChange w:id="106" w:author="Nate Bachmeier" w:date="2021-11-28T22:51:00Z">
              <w:tcPr>
                <w:tcW w:w="4675" w:type="dxa"/>
              </w:tcPr>
            </w:tcPrChange>
          </w:tcPr>
          <w:p w14:paraId="178AA7C0" w14:textId="58C1FD38" w:rsidR="00484412" w:rsidRDefault="00484412" w:rsidP="00484412">
            <w:pPr>
              <w:cnfStyle w:val="000000100000" w:firstRow="0" w:lastRow="0" w:firstColumn="0" w:lastColumn="0" w:oddVBand="0" w:evenVBand="0" w:oddHBand="1" w:evenHBand="0" w:firstRowFirstColumn="0" w:firstRowLastColumn="0" w:lastRowFirstColumn="0" w:lastRowLastColumn="0"/>
              <w:rPr>
                <w:ins w:id="107" w:author="Nate Bachmeier" w:date="2021-11-28T22:20:00Z"/>
              </w:rPr>
            </w:pPr>
            <w:ins w:id="108" w:author="Nate Bachmeier" w:date="2021-11-28T22:20:00Z">
              <w:r>
                <w:t xml:space="preserve">Design-science research relies upon </w:t>
              </w:r>
            </w:ins>
            <w:ins w:id="109" w:author="Nate Bachmeier" w:date="2021-11-28T22:21:00Z">
              <w:r>
                <w:t>applying</w:t>
              </w:r>
            </w:ins>
            <w:ins w:id="110" w:author="Nate Bachmeier" w:date="2021-11-28T22:20:00Z">
              <w:r>
                <w:t xml:space="preserve"> rigorous methods in both the construction and evaluation of the design artifact.</w:t>
              </w:r>
            </w:ins>
          </w:p>
        </w:tc>
      </w:tr>
      <w:tr w:rsidR="00484412" w14:paraId="5CAD21F3" w14:textId="77777777" w:rsidTr="007A6868">
        <w:trPr>
          <w:ins w:id="111"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12" w:author="Nate Bachmeier" w:date="2021-11-28T22:51:00Z">
              <w:tcPr>
                <w:tcW w:w="4675" w:type="dxa"/>
              </w:tcPr>
            </w:tcPrChange>
          </w:tcPr>
          <w:p w14:paraId="1355D5F8" w14:textId="1BD36014" w:rsidR="00484412" w:rsidRDefault="00484412" w:rsidP="00484412">
            <w:pPr>
              <w:rPr>
                <w:ins w:id="113" w:author="Nate Bachmeier" w:date="2021-11-28T22:20:00Z"/>
              </w:rPr>
            </w:pPr>
            <w:ins w:id="114" w:author="Nate Bachmeier" w:date="2021-11-28T22:20:00Z">
              <w:r>
                <w:t>Design as a Search Process</w:t>
              </w:r>
            </w:ins>
          </w:p>
        </w:tc>
        <w:tc>
          <w:tcPr>
            <w:tcW w:w="4675" w:type="dxa"/>
            <w:tcPrChange w:id="115" w:author="Nate Bachmeier" w:date="2021-11-28T22:51: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rPr>
                <w:ins w:id="116" w:author="Nate Bachmeier" w:date="2021-11-28T22:20:00Z"/>
              </w:rPr>
            </w:pPr>
            <w:ins w:id="117" w:author="Nate Bachmeier" w:date="2021-11-28T22:20:00Z">
              <w:r>
                <w:t>The search for a</w:t>
              </w:r>
            </w:ins>
            <w:ins w:id="118" w:author="Nate Bachmeier" w:date="2021-11-28T22:21:00Z">
              <w:r>
                <w:t xml:space="preserve"> compelling</w:t>
              </w:r>
            </w:ins>
            <w:ins w:id="119" w:author="Nate Bachmeier" w:date="2021-11-28T22:20:00Z">
              <w:r>
                <w:t xml:space="preserve"> artifact requires </w:t>
              </w:r>
            </w:ins>
            <w:ins w:id="120" w:author="Nate Bachmeier" w:date="2021-11-28T22:21:00Z">
              <w:r>
                <w:t>u</w:t>
              </w:r>
            </w:ins>
            <w:ins w:id="121" w:author="Nate Bachmeier" w:date="2021-11-28T22:20:00Z">
              <w:r>
                <w:t>tilizing available means to reach desired ends while satisfying laws in the problem environment.</w:t>
              </w:r>
            </w:ins>
          </w:p>
        </w:tc>
      </w:tr>
      <w:tr w:rsidR="00484412" w14:paraId="52E632D6" w14:textId="77777777" w:rsidTr="007A6868">
        <w:trPr>
          <w:cnfStyle w:val="000000100000" w:firstRow="0" w:lastRow="0" w:firstColumn="0" w:lastColumn="0" w:oddVBand="0" w:evenVBand="0" w:oddHBand="1" w:evenHBand="0" w:firstRowFirstColumn="0" w:firstRowLastColumn="0" w:lastRowFirstColumn="0" w:lastRowLastColumn="0"/>
          <w:ins w:id="122"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23" w:author="Nate Bachmeier" w:date="2021-11-28T22:51: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rPr>
                <w:ins w:id="124" w:author="Nate Bachmeier" w:date="2021-11-28T22:20:00Z"/>
              </w:rPr>
            </w:pPr>
            <w:ins w:id="125" w:author="Nate Bachmeier" w:date="2021-11-28T22:20:00Z">
              <w:r>
                <w:t>Communication of Research</w:t>
              </w:r>
            </w:ins>
          </w:p>
        </w:tc>
        <w:tc>
          <w:tcPr>
            <w:tcW w:w="4675" w:type="dxa"/>
            <w:tcPrChange w:id="126" w:author="Nate Bachmeier" w:date="2021-11-28T22:51:00Z">
              <w:tcPr>
                <w:tcW w:w="4675" w:type="dxa"/>
              </w:tcPr>
            </w:tcPrChange>
          </w:tcPr>
          <w:p w14:paraId="00D3A825" w14:textId="7DEE4F58" w:rsidR="00484412" w:rsidRDefault="00484412" w:rsidP="00484412">
            <w:pPr>
              <w:cnfStyle w:val="000000100000" w:firstRow="0" w:lastRow="0" w:firstColumn="0" w:lastColumn="0" w:oddVBand="0" w:evenVBand="0" w:oddHBand="1" w:evenHBand="0" w:firstRowFirstColumn="0" w:firstRowLastColumn="0" w:lastRowFirstColumn="0" w:lastRowLastColumn="0"/>
              <w:rPr>
                <w:ins w:id="127" w:author="Nate Bachmeier" w:date="2021-11-28T22:20:00Z"/>
              </w:rPr>
            </w:pPr>
            <w:ins w:id="128" w:author="Nate Bachmeier" w:date="2021-11-28T22:20:00Z">
              <w:r>
                <w:t>Design-science research must be presented effectively both to technology-oriented as well as management-oriented audiences.</w:t>
              </w:r>
            </w:ins>
          </w:p>
        </w:tc>
      </w:tr>
    </w:tbl>
    <w:p w14:paraId="3571FC0D" w14:textId="2F606C21" w:rsidR="008D5F24" w:rsidRDefault="00484412" w:rsidP="008D5F24">
      <w:pPr>
        <w:rPr>
          <w:ins w:id="129" w:author="Nate Bachmeier" w:date="2021-11-28T22:30:00Z"/>
        </w:rPr>
      </w:pPr>
      <w:ins w:id="130" w:author="Nate Bachmeier" w:date="2021-11-28T22:16:00Z">
        <w:r>
          <w:t xml:space="preserve"> </w:t>
        </w:r>
      </w:ins>
      <w:ins w:id="131" w:author="Nate Bachmeier" w:date="2021-11-28T22:12:00Z">
        <w:r>
          <w:t xml:space="preserve"> </w:t>
        </w:r>
      </w:ins>
    </w:p>
    <w:p w14:paraId="0D5BD96E" w14:textId="311EF023" w:rsidR="008D5F24" w:rsidDel="007A6868" w:rsidRDefault="007A6868" w:rsidP="0066572A">
      <w:pPr>
        <w:ind w:firstLine="720"/>
        <w:rPr>
          <w:del w:id="132" w:author="Nate Bachmeier" w:date="2021-11-28T22:07:00Z"/>
        </w:rPr>
      </w:pPr>
      <w:ins w:id="133" w:author="Nate Bachmeier" w:date="2021-11-28T22:30:00Z">
        <w:r>
          <w:tab/>
        </w:r>
      </w:ins>
      <w:ins w:id="134" w:author="Nate Bachmeier" w:date="2021-11-28T22:32:00Z">
        <w:r>
          <w:t>This disse</w:t>
        </w:r>
      </w:ins>
      <w:ins w:id="135" w:author="Nate Bachmeier" w:date="2021-11-28T22:33:00Z">
        <w:r>
          <w:t xml:space="preserve">rtation employs this methodology to improve special needs and elderly care </w:t>
        </w:r>
      </w:ins>
      <w:ins w:id="136" w:author="Nate Bachmeier" w:date="2021-11-28T22:34:00Z">
        <w:r>
          <w:t xml:space="preserve">with AI/ML and CV applications.  </w:t>
        </w:r>
      </w:ins>
      <w:ins w:id="137" w:author="Nate Bachmeier" w:date="2021-11-28T22:35:00Z">
        <w:r>
          <w:t xml:space="preserve">Scalability, security, and privacy challenges prohibit </w:t>
        </w:r>
      </w:ins>
      <w:ins w:id="138" w:author="Nate Bachmeier" w:date="2021-11-28T22:37:00Z">
        <w:r>
          <w:t xml:space="preserve">studying </w:t>
        </w:r>
      </w:ins>
      <w:ins w:id="139" w:author="Nate Bachmeier" w:date="2021-11-28T22:36:00Z">
        <w:r>
          <w:t>this topic through traditional means</w:t>
        </w:r>
      </w:ins>
      <w:ins w:id="140" w:author="Nate Bachmeier" w:date="2021-11-28T22:37:00Z">
        <w:r>
          <w:t xml:space="preserve">.  </w:t>
        </w:r>
      </w:ins>
      <w:ins w:id="141" w:author="Nate Bachmeier" w:date="2021-11-28T22:39:00Z">
        <w:r>
          <w:t xml:space="preserve">People are generally unwilling </w:t>
        </w:r>
      </w:ins>
      <w:ins w:id="142" w:author="Nate Bachmeier" w:date="2021-11-28T22:44:00Z">
        <w:r>
          <w:t xml:space="preserve">to undergo 24/7 video </w:t>
        </w:r>
        <w:r>
          <w:lastRenderedPageBreak/>
          <w:t xml:space="preserve">monitoring and </w:t>
        </w:r>
      </w:ins>
      <w:ins w:id="143" w:author="Nate Bachmeier" w:date="2021-11-28T22:40:00Z">
        <w:r>
          <w:t>disclose their most intimate conversations in the name of science.</w:t>
        </w:r>
      </w:ins>
      <w:ins w:id="144" w:author="Nate Bachmeier" w:date="2021-11-28T22:44:00Z">
        <w:r>
          <w:t xml:space="preserve">  Future research needs to address those concerns.  </w:t>
        </w:r>
      </w:ins>
      <w:ins w:id="145" w:author="Nate Bachmeier" w:date="2021-11-28T22:45:00Z">
        <w:r>
          <w:t xml:space="preserve">Meanwhile, this effort </w:t>
        </w:r>
      </w:ins>
      <w:ins w:id="146" w:author="Nate Bachmeier" w:date="2021-11-28T22:46:00Z">
        <w:r>
          <w:t xml:space="preserve">provisions industry-standard physics simulation environments to examine those interactions.  Next, </w:t>
        </w:r>
      </w:ins>
      <w:ins w:id="147" w:author="Nate Bachmeier" w:date="2021-11-28T22:47:00Z">
        <w:r>
          <w:t xml:space="preserve">this project creates virtual devices (e.g., IP cameras) to extract </w:t>
        </w:r>
      </w:ins>
      <w:ins w:id="148" w:author="Nate Bachmeier" w:date="2021-11-28T22:48:00Z">
        <w:r>
          <w:t xml:space="preserve">a subject’s behavior and respond accordingly.  Third, a </w:t>
        </w:r>
      </w:ins>
      <w:ins w:id="149" w:author="Nate Bachmeier" w:date="2021-11-28T22:49:00Z">
        <w:r>
          <w:t>data telemetry collection pipeline will assess the performance of virtual devices within a simulated world.</w:t>
        </w:r>
      </w:ins>
    </w:p>
    <w:p w14:paraId="522302B3" w14:textId="77777777" w:rsidR="007A6868" w:rsidRPr="008D5F24" w:rsidRDefault="007A6868" w:rsidP="008D5F24">
      <w:pPr>
        <w:rPr>
          <w:ins w:id="150" w:author="Nate Bachmeier" w:date="2021-11-28T22:30:00Z"/>
        </w:rPr>
        <w:pPrChange w:id="151" w:author="Nate Bachmeier" w:date="2021-11-28T21:59:00Z">
          <w:pPr>
            <w:pStyle w:val="Heading1"/>
          </w:pPr>
        </w:pPrChange>
      </w:pPr>
    </w:p>
    <w:p w14:paraId="234AD55E" w14:textId="52B2A520" w:rsidR="0066572A" w:rsidRPr="00BA6A14" w:rsidDel="00111AFD" w:rsidRDefault="0066572A" w:rsidP="0066572A">
      <w:pPr>
        <w:ind w:firstLine="720"/>
        <w:rPr>
          <w:del w:id="152" w:author="Nate Bachmeier" w:date="2021-11-28T22:56:00Z"/>
        </w:rPr>
      </w:pPr>
      <w:del w:id="153" w:author="Nate Bachmeier" w:date="2021-11-28T22:50:00Z">
        <w:r w:rsidDel="007A6868">
          <w:delText xml:space="preserve">Before </w:delText>
        </w:r>
      </w:del>
      <w:del w:id="154" w:author="Nate Bachmeier" w:date="2021-11-28T22:56:00Z">
        <w:r w:rsidDel="00111AFD">
          <w:delText>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delText>
        </w:r>
      </w:del>
    </w:p>
    <w:p w14:paraId="08E82A07" w14:textId="58F88532" w:rsidR="0066572A" w:rsidRDefault="00F37AC8" w:rsidP="0066572A">
      <w:pPr>
        <w:pStyle w:val="Heading2"/>
      </w:pPr>
      <w:bookmarkStart w:id="155" w:name="_Toc89021873"/>
      <w:r>
        <w:t xml:space="preserve">Artifact </w:t>
      </w:r>
      <w:r w:rsidR="00846C28">
        <w:t xml:space="preserve">Driven </w:t>
      </w:r>
      <w:r w:rsidR="0037429F">
        <w:t>Approach</w:t>
      </w:r>
      <w:bookmarkEnd w:id="155"/>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pPr>
        <w:pStyle w:val="Heading2"/>
        <w:pPrChange w:id="156" w:author="Bachmeier, Nate" w:date="2021-11-27T20:01:00Z">
          <w:pPr>
            <w:pStyle w:val="Heading3"/>
          </w:pPr>
        </w:pPrChange>
      </w:pPr>
      <w:bookmarkStart w:id="157" w:name="_Toc89021874"/>
      <w:r>
        <w:t xml:space="preserve">Runtime </w:t>
      </w:r>
      <w:r w:rsidR="00F37AC8">
        <w:t>System Design</w:t>
      </w:r>
      <w:bookmarkEnd w:id="157"/>
    </w:p>
    <w:p w14:paraId="7A21DD6B" w14:textId="0E9465A8" w:rsidR="00F37AC8" w:rsidRDefault="00F37AC8">
      <w:pPr>
        <w:ind w:firstLine="720"/>
        <w:pPrChange w:id="158" w:author="Bachmeier, Nate" w:date="2021-11-27T20:00:00Z">
          <w:pPr/>
        </w:pPrChange>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 xml:space="preserve">series </w:t>
      </w:r>
      <w:r w:rsidR="00617C55">
        <w:lastRenderedPageBreak/>
        <w:t>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t xml:space="preserve">Figure </w:t>
      </w:r>
      <w:fldSimple w:instr=" SEQ Figure \* ARABIC ">
        <w:r w:rsidR="00F07433">
          <w:rPr>
            <w:noProof/>
          </w:rPr>
          <w:t>1</w:t>
        </w:r>
      </w:fldSimple>
      <w:r>
        <w:t>: Experiment Design</w:t>
      </w:r>
      <w:r w:rsidRPr="00A77089">
        <w:rPr>
          <w:noProof/>
        </w:rPr>
        <w:drawing>
          <wp:inline distT="0" distB="0" distL="0" distR="0" wp14:anchorId="4D71FFA0" wp14:editId="44581BE3">
            <wp:extent cx="4738977" cy="307194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1411" cy="3080007"/>
                    </a:xfrm>
                    <a:prstGeom prst="rect">
                      <a:avLst/>
                    </a:prstGeom>
                  </pic:spPr>
                </pic:pic>
              </a:graphicData>
            </a:graphic>
          </wp:inline>
        </w:drawing>
      </w:r>
    </w:p>
    <w:p w14:paraId="0FA7A046" w14:textId="6CB87584" w:rsidR="005870BE" w:rsidRDefault="005870BE" w:rsidP="009466BD">
      <w:pPr>
        <w:pStyle w:val="Heading3"/>
      </w:pPr>
      <w:bookmarkStart w:id="159" w:name="_Toc89021875"/>
      <w:r>
        <w:t>Test Case Definition</w:t>
      </w:r>
      <w:bookmarkEnd w:id="159"/>
    </w:p>
    <w:p w14:paraId="7B8130E0" w14:textId="0D5AB3A4" w:rsidR="005870BE" w:rsidRPr="00F57D40" w:rsidRDefault="005870BE">
      <w:pPr>
        <w:pPrChange w:id="160" w:author="Bachmeier, Nate" w:date="2021-11-27T20:14:00Z">
          <w:pPr>
            <w:pStyle w:val="Heading3"/>
          </w:pPr>
        </w:pPrChange>
      </w:pPr>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161" w:name="_Toc89021876"/>
      <w:r>
        <w:t>Data Generation</w:t>
      </w:r>
      <w:r w:rsidR="00265C18">
        <w:t xml:space="preserve"> Process</w:t>
      </w:r>
      <w:bookmarkEnd w:id="161"/>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w:t>
      </w:r>
      <w:r w:rsidR="00D27769">
        <w:lastRenderedPageBreak/>
        <w:t>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rPr>
          <w:ins w:id="162" w:author="Nate Bachmeier" w:date="2021-11-28T22:57:00Z"/>
        </w:rPr>
      </w:pPr>
      <w:bookmarkStart w:id="163" w:name="_Toc89021877"/>
      <w:r>
        <w:t>Simulation</w:t>
      </w:r>
      <w:r w:rsidR="00393E64">
        <w:t xml:space="preserve"> </w:t>
      </w:r>
      <w:r w:rsidR="00265C18">
        <w:t>Process</w:t>
      </w:r>
      <w:bookmarkEnd w:id="163"/>
    </w:p>
    <w:p w14:paraId="4B14D955" w14:textId="77777777" w:rsidR="00D249D9" w:rsidRDefault="00D249D9" w:rsidP="00D249D9">
      <w:pPr>
        <w:pStyle w:val="Caption"/>
        <w:rPr>
          <w:moveTo w:id="164" w:author="Nate Bachmeier" w:date="2021-11-28T22:57:00Z"/>
        </w:rPr>
      </w:pPr>
      <w:moveToRangeStart w:id="165" w:author="Nate Bachmeier" w:date="2021-11-28T22:57:00Z" w:name="move89032390"/>
      <w:moveTo w:id="166" w:author="Nate Bachmeier" w:date="2021-11-28T22:57:00Z">
        <w:r>
          <w:t xml:space="preserve">Figure </w:t>
        </w:r>
        <w:r>
          <w:fldChar w:fldCharType="begin"/>
        </w:r>
        <w:r>
          <w:instrText xml:space="preserve"> SEQ Figure \* ARABIC </w:instrText>
        </w:r>
        <w:r>
          <w:fldChar w:fldCharType="separate"/>
        </w:r>
        <w:r>
          <w:rPr>
            <w:noProof/>
          </w:rPr>
          <w:t>2</w:t>
        </w:r>
        <w:r>
          <w:fldChar w:fldCharType="end"/>
        </w:r>
        <w:r>
          <w:t>: Simulation Instance</w:t>
        </w:r>
      </w:moveTo>
    </w:p>
    <w:p w14:paraId="79E2820B" w14:textId="77777777" w:rsidR="00D249D9" w:rsidDel="001457F8" w:rsidRDefault="00D249D9" w:rsidP="00D249D9">
      <w:pPr>
        <w:ind w:firstLine="720"/>
        <w:jc w:val="center"/>
        <w:rPr>
          <w:del w:id="167" w:author="Nate Bachmeier" w:date="2021-11-28T22:52:00Z"/>
          <w:moveTo w:id="168" w:author="Nate Bachmeier" w:date="2021-11-28T22:57:00Z"/>
        </w:rPr>
      </w:pPr>
      <w:moveTo w:id="169" w:author="Nate Bachmeier" w:date="2021-11-28T22:57:00Z">
        <w:r w:rsidRPr="00E4140D">
          <w:rPr>
            <w:noProof/>
          </w:rPr>
          <w:drawing>
            <wp:inline distT="0" distB="0" distL="0" distR="0" wp14:anchorId="01A3DCFB" wp14:editId="06613BC4">
              <wp:extent cx="3197595" cy="3288584"/>
              <wp:effectExtent l="0" t="0" r="3175"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moveTo>
    </w:p>
    <w:moveToRangeEnd w:id="165"/>
    <w:p w14:paraId="14B596A2" w14:textId="77777777" w:rsidR="00D249D9" w:rsidRPr="00D249D9" w:rsidRDefault="00D249D9" w:rsidP="00D249D9">
      <w:pPr>
        <w:jc w:val="center"/>
        <w:pPrChange w:id="170" w:author="Nate Bachmeier" w:date="2021-11-28T22:57:00Z">
          <w:pPr>
            <w:pStyle w:val="Heading3"/>
          </w:pPr>
        </w:pPrChange>
      </w:pPr>
    </w:p>
    <w:p w14:paraId="19A9E75A" w14:textId="2ABD436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11AFD">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0B0D2F6C" w14:textId="602043D4" w:rsidR="00E4140D" w:rsidDel="001457F8" w:rsidRDefault="00E4140D" w:rsidP="008D5F24">
      <w:pPr>
        <w:pStyle w:val="Caption"/>
        <w:rPr>
          <w:moveFrom w:id="171" w:author="Nate Bachmeier" w:date="2021-11-28T22:57:00Z"/>
        </w:rPr>
      </w:pPr>
      <w:moveFromRangeStart w:id="172" w:author="Nate Bachmeier" w:date="2021-11-28T22:57:00Z" w:name="move89032390"/>
      <w:moveFrom w:id="173" w:author="Nate Bachmeier" w:date="2021-11-28T22:57:00Z">
        <w:r w:rsidDel="001457F8">
          <w:t xml:space="preserve">Figure </w:t>
        </w:r>
        <w:r w:rsidDel="001457F8">
          <w:fldChar w:fldCharType="begin"/>
        </w:r>
        <w:r w:rsidDel="001457F8">
          <w:instrText xml:space="preserve"> SEQ Figure \* ARABIC </w:instrText>
        </w:r>
        <w:r w:rsidDel="001457F8">
          <w:fldChar w:fldCharType="separate"/>
        </w:r>
        <w:r w:rsidR="00F07433" w:rsidDel="001457F8">
          <w:rPr>
            <w:noProof/>
          </w:rPr>
          <w:t>2</w:t>
        </w:r>
        <w:r w:rsidDel="001457F8">
          <w:fldChar w:fldCharType="end"/>
        </w:r>
        <w:r w:rsidDel="001457F8">
          <w:t>: Simulation Instance</w:t>
        </w:r>
      </w:moveFrom>
    </w:p>
    <w:p w14:paraId="31CD4E81" w14:textId="0CF6424E" w:rsidR="00E4140D" w:rsidDel="001457F8" w:rsidRDefault="00E4140D" w:rsidP="008D5F24">
      <w:pPr>
        <w:ind w:firstLine="720"/>
        <w:jc w:val="center"/>
        <w:rPr>
          <w:moveFrom w:id="174" w:author="Nate Bachmeier" w:date="2021-11-28T22:57:00Z"/>
        </w:rPr>
      </w:pPr>
      <w:moveFrom w:id="175" w:author="Nate Bachmeier" w:date="2021-11-28T22:57:00Z">
        <w:r w:rsidRPr="00E4140D" w:rsidDel="001457F8">
          <w:rPr>
            <w:noProof/>
          </w:rPr>
          <w:drawing>
            <wp:inline distT="0" distB="0" distL="0" distR="0" wp14:anchorId="7DCBF1F9" wp14:editId="379A42DA">
              <wp:extent cx="3197595" cy="3288584"/>
              <wp:effectExtent l="0" t="0" r="3175" b="762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moveFrom>
    </w:p>
    <w:moveFromRangeEnd w:id="172"/>
    <w:p w14:paraId="6B808F1A" w14:textId="0FE4CE36" w:rsidR="0066572A" w:rsidRDefault="00393E64" w:rsidP="00393E64">
      <w:pPr>
        <w:ind w:firstLine="720"/>
        <w:rPr>
          <w:ins w:id="176" w:author="Nate Bachmeier" w:date="2021-11-28T22:52:00Z"/>
        </w:rPr>
      </w:pPr>
      <w:r>
        <w:t xml:space="preserve">Validating these interactions requires an ability to reconfigure these worlds without significant effort.  World templating tools (e.g., AWS </w:t>
      </w:r>
      <w:proofErr w:type="spellStart"/>
      <w:r>
        <w:t>RoboMaker</w:t>
      </w:r>
      <w:proofErr w:type="spellEnd"/>
      <w:r>
        <w:t xml:space="preserve">) can dynamically generate </w:t>
      </w:r>
      <w:r>
        <w:lastRenderedPageBreak/>
        <w:t>environments that meet a specification</w:t>
      </w:r>
      <w:sdt>
        <w:sdtPr>
          <w:id w:val="-374089625"/>
          <w:citation/>
        </w:sdtPr>
        <w:sdtEndPr/>
        <w:sdtContent>
          <w:r>
            <w:fldChar w:fldCharType="begin"/>
          </w:r>
          <w:r>
            <w:instrText xml:space="preserve"> CITATION AWS21 \l 1033 </w:instrText>
          </w:r>
          <w:r>
            <w:fldChar w:fldCharType="separate"/>
          </w:r>
          <w:r w:rsidR="00111AFD">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795B4573" w14:textId="5C0F1467" w:rsidR="001457F8" w:rsidRPr="009466BD" w:rsidDel="00D249D9" w:rsidRDefault="001457F8" w:rsidP="001457F8">
      <w:pPr>
        <w:ind w:firstLine="720"/>
        <w:jc w:val="center"/>
        <w:rPr>
          <w:del w:id="177" w:author="Nate Bachmeier" w:date="2021-11-28T22:57:00Z"/>
          <w:strike/>
        </w:rPr>
        <w:pPrChange w:id="178" w:author="Nate Bachmeier" w:date="2021-11-28T22:52:00Z">
          <w:pPr>
            <w:ind w:firstLine="720"/>
          </w:pPr>
        </w:pPrChange>
      </w:pPr>
    </w:p>
    <w:p w14:paraId="3DFEC05F" w14:textId="0CB84CEF" w:rsidR="0066572A" w:rsidRPr="0066572A" w:rsidRDefault="0066572A" w:rsidP="0066572A">
      <w:pPr>
        <w:pStyle w:val="Heading3"/>
      </w:pPr>
      <w:bookmarkStart w:id="179" w:name="_Toc79709072"/>
      <w:bookmarkStart w:id="180" w:name="_Toc89021878"/>
      <w:r w:rsidRPr="0066572A">
        <w:t>Intent</w:t>
      </w:r>
      <w:r w:rsidR="00265C18">
        <w:t xml:space="preserve"> Extraction Process</w:t>
      </w:r>
      <w:bookmarkEnd w:id="179"/>
      <w:bookmarkEnd w:id="180"/>
    </w:p>
    <w:p w14:paraId="254FC1AA" w14:textId="36CDFF65" w:rsidR="00977B7C" w:rsidRDefault="00977B7C" w:rsidP="0066572A">
      <w:pPr>
        <w:ind w:firstLine="720"/>
      </w:pPr>
      <w:r>
        <w:t>A machine learning algorithm will process short video clips and predict the subject’s intent</w:t>
      </w:r>
      <w:r w:rsidR="00672831">
        <w:t xml:space="preserve"> based on their behavior.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111AFD">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RDefault="00357377" w:rsidP="00357377">
      <w:pPr>
        <w:ind w:firstLine="720"/>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181"/>
      <w:commentRangeStart w:id="182"/>
      <w:r w:rsidR="009466BD">
        <w:t xml:space="preserve">For instance, the simulated home might </w:t>
      </w:r>
      <w:r w:rsidR="0042065B">
        <w:t xml:space="preserve">produce data from </w:t>
      </w:r>
      <w:r w:rsidR="009466BD">
        <w:t>dozens of cameras and sensors</w:t>
      </w:r>
      <w:commentRangeEnd w:id="181"/>
      <w:r w:rsidR="00EE113D">
        <w:rPr>
          <w:rStyle w:val="CommentReference"/>
        </w:rPr>
        <w:commentReference w:id="181"/>
      </w:r>
      <w:commentRangeEnd w:id="182"/>
      <w:r w:rsidR="0042065B">
        <w:rPr>
          <w:rStyle w:val="CommentReference"/>
        </w:rPr>
        <w:commentReference w:id="182"/>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RDefault="00D249D9">
      <w:pPr>
        <w:rPr>
          <w:ins w:id="183" w:author="Nate Bachmeier" w:date="2021-11-28T22:57:00Z"/>
          <w:sz w:val="18"/>
          <w:szCs w:val="18"/>
        </w:rPr>
      </w:pPr>
      <w:ins w:id="184" w:author="Nate Bachmeier" w:date="2021-11-28T22:57:00Z">
        <w:r>
          <w:br w:type="page"/>
        </w:r>
      </w:ins>
    </w:p>
    <w:p w14:paraId="4ED9202B" w14:textId="0E5C0B28" w:rsidR="00F07433" w:rsidRDefault="00F07433" w:rsidP="008D5F24">
      <w:pPr>
        <w:pStyle w:val="Caption"/>
      </w:pPr>
      <w:r>
        <w:lastRenderedPageBreak/>
        <w:t xml:space="preserve">Figure </w:t>
      </w:r>
      <w:fldSimple w:instr=" SEQ Figure \* ARABIC ">
        <w:r>
          <w:rPr>
            <w:noProof/>
          </w:rPr>
          <w:t>3</w:t>
        </w:r>
      </w:fldSimple>
      <w:r>
        <w:t>: Intent Extract Logical View</w:t>
      </w:r>
    </w:p>
    <w:p w14:paraId="3A2D13EF" w14:textId="05DFA58E" w:rsidR="00F07433" w:rsidRDefault="00111AFD"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217.75pt" o:ole="">
            <v:imagedata r:id="rId14" o:title=""/>
          </v:shape>
          <o:OLEObject Type="Embed" ProgID="Paint.Picture" ShapeID="_x0000_i1025" DrawAspect="Content" ObjectID="_1699734937" r:id="rId15"/>
        </w:object>
      </w:r>
    </w:p>
    <w:p w14:paraId="5C9E4736" w14:textId="511FD71A" w:rsidR="00B4075B" w:rsidRDefault="00B4075B" w:rsidP="00B4075B">
      <w:pPr>
        <w:pStyle w:val="Heading3"/>
      </w:pPr>
      <w:bookmarkStart w:id="185" w:name="_Toc89021879"/>
      <w:r>
        <w:t>Rule Engine</w:t>
      </w:r>
      <w:r w:rsidR="00265C18">
        <w:t xml:space="preserve"> Process</w:t>
      </w:r>
      <w:bookmarkEnd w:id="185"/>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186" w:name="_Toc89021880"/>
      <w:r>
        <w:t>Feedback System Design</w:t>
      </w:r>
      <w:bookmarkEnd w:id="186"/>
    </w:p>
    <w:p w14:paraId="54D01FCB" w14:textId="40668767" w:rsidR="006C3F16" w:rsidRPr="006C3F16" w:rsidRDefault="006C3F16" w:rsidP="008D5F24">
      <w:r>
        <w:tab/>
        <w:t xml:space="preserve">The second code artifact is a telemetry collection system that will continuously asses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187" w:name="_Toc89021881"/>
      <w:bookmarkStart w:id="188" w:name="_Toc79709073"/>
      <w:r>
        <w:lastRenderedPageBreak/>
        <w:t>Decision History Store</w:t>
      </w:r>
      <w:bookmarkEnd w:id="187"/>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189" w:name="_Toc89021882"/>
      <w:r>
        <w:rPr>
          <w:rFonts w:eastAsiaTheme="minorHAnsi"/>
        </w:rPr>
        <w:t>Aggregation Process</w:t>
      </w:r>
      <w:bookmarkEnd w:id="189"/>
    </w:p>
    <w:p w14:paraId="34ED9312" w14:textId="561F2321"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The simulator leverages ubiquitous cloud resources to scale testing across numerous virtual homes, unlike a physical home</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190" w:name="_Toc89021883"/>
      <w:bookmarkEnd w:id="188"/>
      <w:r>
        <w:t>Evaluation Process</w:t>
      </w:r>
      <w:bookmarkEnd w:id="190"/>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191" w:name="_Toc89021884"/>
      <w:r>
        <w:t>Report</w:t>
      </w:r>
      <w:r w:rsidR="0073510A">
        <w:t xml:space="preserve"> Generation</w:t>
      </w:r>
      <w:r>
        <w:t xml:space="preserve"> Process</w:t>
      </w:r>
      <w:bookmarkEnd w:id="191"/>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7777777" w:rsidR="0066572A" w:rsidRDefault="0066572A" w:rsidP="0066572A">
      <w:pPr>
        <w:pStyle w:val="Heading2"/>
      </w:pPr>
      <w:bookmarkStart w:id="192" w:name="_Toc79709078"/>
      <w:bookmarkStart w:id="193" w:name="_Toc89021885"/>
      <w:commentRangeStart w:id="194"/>
      <w:r>
        <w:t>Contributions</w:t>
      </w:r>
      <w:bookmarkEnd w:id="192"/>
      <w:commentRangeEnd w:id="194"/>
      <w:r w:rsidR="00C8289F">
        <w:rPr>
          <w:rStyle w:val="CommentReference"/>
          <w:b w:val="0"/>
        </w:rPr>
        <w:commentReference w:id="194"/>
      </w:r>
      <w:bookmarkEnd w:id="193"/>
    </w:p>
    <w:p w14:paraId="6AEB8C8C" w14:textId="494A8CCC" w:rsidR="0066572A" w:rsidRPr="009466BD" w:rsidRDefault="0066572A" w:rsidP="008D5F24">
      <w:pPr>
        <w:rPr>
          <w:strike/>
        </w:rPr>
      </w:pPr>
      <w:r>
        <w:tab/>
        <w:t>The core contribution to the body of knowledge is</w:t>
      </w:r>
      <w:r w:rsidR="0052427A">
        <w:t xml:space="preserve"> an algorithm that extracts intents from real-time video streams and maps them to an action</w:t>
      </w:r>
      <w:r w:rsidR="003D39BF">
        <w:t xml:space="preserve"> </w:t>
      </w:r>
      <w:r w:rsidR="0052427A">
        <w:t xml:space="preserve">space.  </w:t>
      </w:r>
      <w:r w:rsidR="004327D8">
        <w:t xml:space="preserve">A smart home can subscribe to intent message buses and then react through CPS systems.  </w:t>
      </w:r>
      <w:r>
        <w:t xml:space="preserve">Existing publications </w:t>
      </w:r>
      <w:r w:rsidR="004327D8">
        <w:t>discuss the various</w:t>
      </w:r>
      <w:r>
        <w:t xml:space="preserve"> 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defines a framework and design tenants for integrating the intent extraction process into heterogen</w:t>
      </w:r>
      <w:r w:rsidR="003D39BF">
        <w:t>e</w:t>
      </w:r>
      <w:r w:rsidR="00376EB5">
        <w:t xml:space="preserve">ous CPS systems.  </w:t>
      </w:r>
      <w:r w:rsidR="00376EB5">
        <w:lastRenderedPageBreak/>
        <w:t>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195" w:name="_Toc79709079"/>
      <w:bookmarkStart w:id="196" w:name="_Toc89021886"/>
      <w:r>
        <w:t>Measurements and Evaluation</w:t>
      </w:r>
      <w:bookmarkEnd w:id="195"/>
      <w:bookmarkEnd w:id="196"/>
    </w:p>
    <w:p w14:paraId="2BC3B6C8" w14:textId="0142D87E" w:rsidR="00BF790F" w:rsidRDefault="005C4786" w:rsidP="005C4786">
      <w:pPr>
        <w:rPr>
          <w:ins w:id="197" w:author="Nate Bachmeier" w:date="2021-11-29T23:45:00Z"/>
        </w:rPr>
      </w:pPr>
      <w:ins w:id="198" w:author="Nate Bachmeier" w:date="2021-11-29T21:08:00Z">
        <w:r>
          <w:tab/>
        </w:r>
      </w:ins>
      <w:ins w:id="199" w:author="Nate Bachmeier" w:date="2021-11-29T21:09:00Z">
        <w:r>
          <w:t>This research project uses AI/ML and CV to monitor humanoids within simulated residential properties.</w:t>
        </w:r>
      </w:ins>
      <w:ins w:id="200" w:author="Nate Bachmeier" w:date="2021-11-29T21:17:00Z">
        <w:r>
          <w:t xml:space="preserve">  </w:t>
        </w:r>
      </w:ins>
      <w:ins w:id="201" w:author="Nate Bachmeier" w:date="2021-11-29T21:10:00Z">
        <w:r>
          <w:t>While actors perform specific animation sequences</w:t>
        </w:r>
      </w:ins>
      <w:ins w:id="202" w:author="Nate Bachmeier" w:date="2021-11-29T21:11:00Z">
        <w:r>
          <w:t>,</w:t>
        </w:r>
      </w:ins>
      <w:ins w:id="203" w:author="Nate Bachmeier" w:date="2021-11-29T21:10:00Z">
        <w:r>
          <w:t xml:space="preserve"> the system aims to </w:t>
        </w:r>
      </w:ins>
      <w:ins w:id="204" w:author="Nate Bachmeier" w:date="2021-11-29T21:11:00Z">
        <w:r>
          <w:t xml:space="preserve">convert their behaviors into intents.  </w:t>
        </w:r>
      </w:ins>
      <w:ins w:id="205" w:author="Nate Bachmeier" w:date="2021-11-29T21:18:00Z">
        <w:r>
          <w:t>Next, a</w:t>
        </w:r>
      </w:ins>
      <w:ins w:id="206" w:author="Nate Bachmeier" w:date="2021-11-29T21:12:00Z">
        <w:r>
          <w:t xml:space="preserve"> Rule Engine subscribes to this intent prediction stream and </w:t>
        </w:r>
      </w:ins>
      <w:ins w:id="207" w:author="Nate Bachmeier" w:date="2021-11-29T21:13:00Z">
        <w:r>
          <w:t xml:space="preserve">then routes </w:t>
        </w:r>
      </w:ins>
      <w:del w:id="208" w:author="Nate Bachmeier" w:date="2021-11-29T21:09:00Z">
        <w:r w:rsidR="0066572A" w:rsidDel="005C4786">
          <w:tab/>
          <w:delText>There must be formal mechanisms to collect service telemetry, evaluate its accuracy, and compare against third-party benchmarks</w:delText>
        </w:r>
      </w:del>
      <w:ins w:id="209" w:author="Nate Bachmeier" w:date="2021-11-29T21:13:00Z">
        <w:r>
          <w:t>remediate</w:t>
        </w:r>
      </w:ins>
      <w:del w:id="210" w:author="Nate Bachmeier" w:date="2021-11-29T21:09:00Z">
        <w:r w:rsidR="0066572A" w:rsidDel="005C4786">
          <w:delText>.</w:delText>
        </w:r>
      </w:del>
      <w:ins w:id="211" w:author="Nate Bachmeier" w:date="2021-11-29T21:13:00Z">
        <w:r>
          <w:t xml:space="preserve"> actions to CPS.</w:t>
        </w:r>
      </w:ins>
      <w:ins w:id="212" w:author="Nate Bachmeier" w:date="2021-11-29T21:17:00Z">
        <w:r>
          <w:t xml:space="preserve">  </w:t>
        </w:r>
      </w:ins>
      <w:ins w:id="213" w:author="Nate Bachmeier" w:date="2021-11-29T21:21:00Z">
        <w:r>
          <w:t>Those actions modify the simulation and impact the actor’s behavior.</w:t>
        </w:r>
      </w:ins>
      <w:ins w:id="214" w:author="Nate Bachmeier" w:date="2021-11-29T23:14:00Z">
        <w:r w:rsidR="00BF790F">
          <w:t xml:space="preserve">  The simulation continues executing this pipeline until a </w:t>
        </w:r>
      </w:ins>
      <w:ins w:id="215" w:author="Nate Bachmeier" w:date="2021-11-29T23:15:00Z">
        <w:r w:rsidR="00BF790F">
          <w:t xml:space="preserve">stop signal occurs.  Meanwhile, multiple concurrent simulation instances are also </w:t>
        </w:r>
      </w:ins>
      <w:ins w:id="216" w:author="Nate Bachmeier" w:date="2021-11-29T23:16:00Z">
        <w:r w:rsidR="00BF790F">
          <w:t>predicting actions and learning from those responses.</w:t>
        </w:r>
      </w:ins>
    </w:p>
    <w:p w14:paraId="029052AA" w14:textId="77777777" w:rsidR="00BF790F" w:rsidRDefault="00BF790F" w:rsidP="00BF790F">
      <w:pPr>
        <w:pStyle w:val="Heading2"/>
        <w:rPr>
          <w:ins w:id="217" w:author="Nate Bachmeier" w:date="2021-11-29T23:45:00Z"/>
        </w:rPr>
      </w:pPr>
      <w:ins w:id="218" w:author="Nate Bachmeier" w:date="2021-11-29T23:45:00Z">
        <w:r>
          <w:t>Key Performance Indicators (KPIs)</w:t>
        </w:r>
      </w:ins>
    </w:p>
    <w:p w14:paraId="7904EC9C" w14:textId="161AAF18" w:rsidR="00BF790F" w:rsidRDefault="00BF790F" w:rsidP="005C4786">
      <w:pPr>
        <w:rPr>
          <w:ins w:id="219" w:author="Nate Bachmeier" w:date="2021-11-29T21:13:00Z"/>
        </w:rPr>
      </w:pPr>
      <w:ins w:id="220" w:author="Nate Bachmeier" w:date="2021-11-29T23:16:00Z">
        <w:r>
          <w:tab/>
        </w:r>
      </w:ins>
      <w:ins w:id="221" w:author="Nate Bachmeier" w:date="2021-11-29T23:19:00Z">
        <w:r>
          <w:t>Like the Feedback System, mechanisms</w:t>
        </w:r>
      </w:ins>
      <w:ins w:id="222" w:author="Nate Bachmeier" w:date="2021-11-29T23:17:00Z">
        <w:r>
          <w:t xml:space="preserve"> must exist to </w:t>
        </w:r>
      </w:ins>
      <w:ins w:id="223" w:author="Nate Bachmeier" w:date="2021-11-29T23:18:00Z">
        <w:r>
          <w:t xml:space="preserve">confirm that </w:t>
        </w:r>
      </w:ins>
      <w:ins w:id="224" w:author="Nate Bachmeier" w:date="2021-11-29T23:19:00Z">
        <w:r>
          <w:t xml:space="preserve">adding more instances is increasing predictive capabilities.  </w:t>
        </w:r>
      </w:ins>
      <w:ins w:id="225" w:author="Nate Bachmeier" w:date="2021-11-29T23:25:00Z">
        <w:r>
          <w:t xml:space="preserve">Modeling the system’s health with numerical metrics, called Key Performance Indicators (KPIs), can provide this information throughout the pipeline.  </w:t>
        </w:r>
      </w:ins>
      <w:ins w:id="226" w:author="Nate Bachmeier" w:date="2021-11-29T23:27:00Z">
        <w:r>
          <w:t xml:space="preserve">For example, one metric </w:t>
        </w:r>
      </w:ins>
      <w:ins w:id="227" w:author="Nate Bachmeier" w:date="2021-11-29T23:28:00Z">
        <w:r>
          <w:t>might measure the percentage of accurately identified animation sequences.</w:t>
        </w:r>
      </w:ins>
      <w:ins w:id="228" w:author="Nate Bachmeier" w:date="2021-11-29T23:29:00Z">
        <w:r>
          <w:t xml:space="preserve">  </w:t>
        </w:r>
      </w:ins>
      <w:ins w:id="229" w:author="Nate Bachmeier" w:date="2021-11-29T23:32:00Z">
        <w:r>
          <w:t>Metric data points can also contain high</w:t>
        </w:r>
      </w:ins>
      <w:ins w:id="230" w:author="Nate Bachmeier" w:date="2021-11-29T23:33:00Z">
        <w:r>
          <w:t>-dimensional metadata</w:t>
        </w:r>
      </w:ins>
      <w:ins w:id="231" w:author="Nate Bachmeier" w:date="2021-11-29T23:40:00Z">
        <w:r>
          <w:t xml:space="preserve">, such as a Noise Ratio property </w:t>
        </w:r>
        <w:r>
          <w:t>(</w:t>
        </w:r>
      </w:ins>
      <m:oMath>
        <m:r>
          <w:ins w:id="232" w:author="Nate Bachmeier" w:date="2021-11-29T23:40:00Z">
            <w:rPr>
              <w:rFonts w:ascii="Cambria Math" w:hAnsi="Cambria Math"/>
            </w:rPr>
            <m:t>0≤n≤1</m:t>
          </w:ins>
        </m:r>
      </m:oMath>
      <w:ins w:id="233" w:author="Nate Bachmeier" w:date="2021-11-29T23:40:00Z">
        <w:r>
          <w:rPr>
            <w:rFonts w:eastAsiaTheme="minorEastAsia"/>
          </w:rPr>
          <w:t>)</w:t>
        </w:r>
        <w:r>
          <w:rPr>
            <w:rFonts w:eastAsiaTheme="minorEastAsia"/>
          </w:rPr>
          <w:t>.</w:t>
        </w:r>
        <w:r>
          <w:t xml:space="preserve">  </w:t>
        </w:r>
      </w:ins>
      <w:ins w:id="234" w:author="Nate Bachmeier" w:date="2021-11-29T23:41:00Z">
        <w:r>
          <w:t>Suppose the Noise Ratio positively correlate</w:t>
        </w:r>
      </w:ins>
      <w:ins w:id="235" w:author="Nate Bachmeier" w:date="2021-11-29T23:42:00Z">
        <w:r>
          <w:t>s</w:t>
        </w:r>
      </w:ins>
      <w:ins w:id="236" w:author="Nate Bachmeier" w:date="2021-11-29T23:41:00Z">
        <w:r>
          <w:t xml:space="preserve"> </w:t>
        </w:r>
      </w:ins>
      <w:ins w:id="237" w:author="Nate Bachmeier" w:date="2021-11-29T23:42:00Z">
        <w:r>
          <w:t xml:space="preserve">with the </w:t>
        </w:r>
      </w:ins>
      <w:ins w:id="238" w:author="Nate Bachmeier" w:date="2021-11-29T23:41:00Z">
        <w:r>
          <w:t>prediction difficulty</w:t>
        </w:r>
      </w:ins>
      <w:ins w:id="239" w:author="Nate Bachmeier" w:date="2021-11-29T23:42:00Z">
        <w:r>
          <w:t xml:space="preserve"> levels.  In that case, </w:t>
        </w:r>
      </w:ins>
      <w:ins w:id="240" w:author="Nate Bachmeier" w:date="2021-11-29T23:44:00Z">
        <w:r>
          <w:t xml:space="preserve">an algorithm that performs better with more noise </w:t>
        </w:r>
      </w:ins>
      <w:ins w:id="241" w:author="Nate Bachmeier" w:date="2021-11-29T23:45:00Z">
        <w:r>
          <w:t>is more sophisticated.</w:t>
        </w:r>
      </w:ins>
    </w:p>
    <w:p w14:paraId="7801EF0A" w14:textId="59C61C78" w:rsidR="005C4786" w:rsidRPr="005C4786" w:rsidDel="00BF790F" w:rsidRDefault="00B24FBC" w:rsidP="005C4786">
      <w:pPr>
        <w:rPr>
          <w:del w:id="242" w:author="Nate Bachmeier" w:date="2021-11-29T23:45:00Z"/>
        </w:rPr>
      </w:pPr>
      <w:ins w:id="243" w:author="Nate Bachmeier" w:date="2021-11-29T23:46:00Z">
        <w:r>
          <w:t xml:space="preserve">Existing </w:t>
        </w:r>
      </w:ins>
    </w:p>
    <w:p w14:paraId="60D93BF2" w14:textId="51460943" w:rsidR="0066572A" w:rsidDel="005C4786" w:rsidRDefault="0066572A" w:rsidP="0066572A">
      <w:pPr>
        <w:pStyle w:val="Heading2"/>
        <w:rPr>
          <w:del w:id="244" w:author="Nate Bachmeier" w:date="2021-11-29T21:20:00Z"/>
        </w:rPr>
      </w:pPr>
      <w:bookmarkStart w:id="245" w:name="_Toc79709080"/>
      <w:bookmarkStart w:id="246" w:name="_Toc89021887"/>
      <w:del w:id="247" w:author="Nate Bachmeier" w:date="2021-11-29T21:20:00Z">
        <w:r w:rsidDel="005C4786">
          <w:delText>Data Collection Process</w:delText>
        </w:r>
        <w:bookmarkEnd w:id="245"/>
        <w:bookmarkEnd w:id="246"/>
      </w:del>
    </w:p>
    <w:p w14:paraId="3B4D21A9" w14:textId="41001092" w:rsidR="0066572A" w:rsidRPr="009466BD" w:rsidDel="005C4786" w:rsidRDefault="0022753C">
      <w:pPr>
        <w:rPr>
          <w:del w:id="248" w:author="Nate Bachmeier" w:date="2021-11-29T21:20:00Z"/>
          <w:strike/>
        </w:rPr>
      </w:pPr>
      <w:del w:id="249" w:author="Nate Bachmeier" w:date="2021-11-29T21:20:00Z">
        <w:r w:rsidDel="005C4786">
          <w:tab/>
          <w:delText xml:space="preserve">The simulation process receives a configuration file that represents a specific test case.  That file describes one or more animation sequences, virtual devices (e.g., cameras), and noise sources.  </w:delText>
        </w:r>
        <w:r w:rsidR="003B3501" w:rsidDel="005C4786">
          <w:delText xml:space="preserve">While </w:delText>
        </w:r>
        <w:r w:rsidR="003D39BF" w:rsidDel="005C4786">
          <w:delText xml:space="preserve">actors </w:delText>
        </w:r>
        <w:r w:rsidR="003B3501" w:rsidDel="005C4786">
          <w:delText>perform the</w:delText>
        </w:r>
        <w:r w:rsidR="003D39BF" w:rsidDel="005C4786">
          <w:delText>ir</w:delText>
        </w:r>
        <w:r w:rsidR="003B3501" w:rsidDel="005C4786">
          <w:delText xml:space="preserve"> actions</w:delText>
        </w:r>
        <w:r w:rsidR="003D39BF" w:rsidDel="005C4786">
          <w:delText>,</w:delText>
        </w:r>
        <w:r w:rsidR="003B3501" w:rsidDel="005C4786">
          <w:delText xml:space="preserve"> IP</w:delText>
        </w:r>
        <w:r w:rsidR="003D39BF" w:rsidDel="005C4786">
          <w:delText xml:space="preserve"> </w:delText>
        </w:r>
        <w:r w:rsidR="003B3501" w:rsidDel="005C4786">
          <w:delText>cameras will monitor those movements and predict the intents.</w:delText>
        </w:r>
        <w:r w:rsidR="0066572A" w:rsidDel="005C4786">
          <w:delText xml:space="preserve"> </w:delText>
        </w:r>
        <w:r w:rsidR="003B3501" w:rsidDel="005C4786">
          <w:delText xml:space="preserve"> Those predictions </w:delText>
        </w:r>
        <w:r w:rsidR="0066572A" w:rsidDel="005C4786">
          <w:delText>persist into a time-series databas</w:delText>
        </w:r>
        <w:r w:rsidR="003B3501" w:rsidDel="005C4786">
          <w:delText>e for trouble</w:delText>
        </w:r>
        <w:r w:rsidR="003D39BF" w:rsidDel="005C4786">
          <w:delText>s</w:delText>
        </w:r>
        <w:r w:rsidR="003B3501" w:rsidDel="005C4786">
          <w:delText xml:space="preserve">hooting and offline analysis.  Additionally, Robot Operating System (ROS) has standard tooling for capturing message buses and replying </w:delText>
        </w:r>
        <w:r w:rsidR="003D39BF" w:rsidDel="005C4786">
          <w:delText xml:space="preserve">to </w:delText>
        </w:r>
        <w:r w:rsidR="003B3501" w:rsidDel="005C4786">
          <w:delText>those streams.</w:delText>
        </w:r>
      </w:del>
    </w:p>
    <w:p w14:paraId="191111F6" w14:textId="463B7579" w:rsidR="0066572A" w:rsidDel="005C4786" w:rsidRDefault="0066572A" w:rsidP="0066572A">
      <w:pPr>
        <w:pStyle w:val="Heading2"/>
        <w:rPr>
          <w:del w:id="250" w:author="Nate Bachmeier" w:date="2021-11-29T21:20:00Z"/>
        </w:rPr>
      </w:pPr>
      <w:bookmarkStart w:id="251" w:name="_Toc79709081"/>
      <w:bookmarkStart w:id="252" w:name="_Toc89021888"/>
      <w:del w:id="253" w:author="Nate Bachmeier" w:date="2021-11-29T21:20:00Z">
        <w:r w:rsidDel="005C4786">
          <w:delText>Evaluation Process</w:delText>
        </w:r>
        <w:bookmarkEnd w:id="251"/>
        <w:bookmarkEnd w:id="252"/>
      </w:del>
    </w:p>
    <w:p w14:paraId="4E22FD68" w14:textId="17B3E67E" w:rsidR="0066572A" w:rsidDel="005C4786" w:rsidRDefault="003B3501">
      <w:pPr>
        <w:rPr>
          <w:del w:id="254" w:author="Nate Bachmeier" w:date="2021-11-29T21:20:00Z"/>
        </w:rPr>
      </w:pPr>
      <w:del w:id="255" w:author="Nate Bachmeier" w:date="2021-11-29T21:20:00Z">
        <w:r w:rsidDel="005C4786">
          <w:tab/>
        </w:r>
        <w:r w:rsidR="00134038" w:rsidDel="005C4786">
          <w:delText xml:space="preserve">An evaluation process can exist that compares the </w:delText>
        </w:r>
        <w:r w:rsidR="003D39BF" w:rsidDel="005C4786">
          <w:delText>configuration of the known simulator</w:delText>
        </w:r>
        <w:r w:rsidR="00134038" w:rsidDel="005C4786">
          <w:delText xml:space="preserve"> against the predicted intents.  Those sophisticated predictions are the result of several binary classifiers.  There needs to be an assessment of these classifiers to </w:delText>
        </w:r>
        <w:r w:rsidR="0066572A" w:rsidDel="005C4786">
          <w:delText xml:space="preserve">look for patterns (e.g., mixing up two actions) and make the necessary modifications.  </w:delText>
        </w:r>
        <w:r w:rsidR="0066572A" w:rsidRPr="008D5F24" w:rsidDel="005C4786">
          <w:delText>There must</w:delText>
        </w:r>
        <w:r w:rsidR="003D39BF" w:rsidDel="005C4786">
          <w:delText xml:space="preserve"> be</w:delText>
        </w:r>
        <w:r w:rsidR="0066572A" w:rsidRPr="008D5F24" w:rsidDel="005C4786">
          <w:delText xml:space="preserve"> mechanisms to avoid introducing biases into the model</w:delText>
        </w:r>
      </w:del>
      <w:customXmlDelRangeStart w:id="256" w:author="Nate Bachmeier" w:date="2021-11-29T21:20:00Z"/>
      <w:sdt>
        <w:sdtPr>
          <w:id w:val="558752204"/>
          <w:citation/>
        </w:sdtPr>
        <w:sdtEndPr/>
        <w:sdtContent>
          <w:customXmlDelRangeEnd w:id="256"/>
          <w:del w:id="257" w:author="Nate Bachmeier" w:date="2021-11-29T21:20:00Z">
            <w:r w:rsidR="0066572A" w:rsidRPr="008D5F24" w:rsidDel="005C4786">
              <w:fldChar w:fldCharType="begin"/>
            </w:r>
            <w:r w:rsidR="0066572A" w:rsidRPr="008D5F24" w:rsidDel="005C4786">
              <w:delInstrText xml:space="preserve"> CITATION Gar12 \l 1033 </w:delInstrText>
            </w:r>
            <w:r w:rsidR="0066572A" w:rsidRPr="008D5F24" w:rsidDel="005C4786">
              <w:fldChar w:fldCharType="separate"/>
            </w:r>
            <w:r w:rsidR="00111AFD" w:rsidDel="005C4786">
              <w:rPr>
                <w:noProof/>
              </w:rPr>
              <w:delText xml:space="preserve"> (García-Pérez, 2012)</w:delText>
            </w:r>
            <w:r w:rsidR="0066572A" w:rsidRPr="008D5F24" w:rsidDel="005C4786">
              <w:fldChar w:fldCharType="end"/>
            </w:r>
          </w:del>
          <w:customXmlDelRangeStart w:id="258" w:author="Nate Bachmeier" w:date="2021-11-29T21:20:00Z"/>
        </w:sdtContent>
      </w:sdt>
      <w:customXmlDelRangeEnd w:id="258"/>
      <w:del w:id="259" w:author="Nate Bachmeier" w:date="2021-11-29T21:20:00Z">
        <w:r w:rsidR="0066572A" w:rsidRPr="008D5F24" w:rsidDel="005C4786">
          <w:delText>.</w:delText>
        </w:r>
        <w:r w:rsidR="009832D9" w:rsidDel="005C4786">
          <w:delText xml:space="preserve">  </w:delText>
        </w:r>
        <w:r w:rsidR="00134038" w:rsidDel="005C4786">
          <w:delText xml:space="preserve">The solution uses synthetic noise sources </w:delText>
        </w:r>
        <w:r w:rsidR="003D39BF" w:rsidDel="005C4786">
          <w:delText>to prevent overfitting and vary the</w:delText>
        </w:r>
        <w:r w:rsidR="007934FE" w:rsidDel="005C4786">
          <w:delText xml:space="preserve"> subjects</w:delText>
        </w:r>
        <w:r w:rsidR="003D39BF" w:rsidDel="005C4786">
          <w:delText>’</w:delText>
        </w:r>
        <w:r w:rsidR="007934FE" w:rsidDel="005C4786">
          <w:delText xml:space="preserve"> physical traits (e.g., weight and flexibility).  There needs to be an assessment of these modifiers and the limits they impose.</w:delText>
        </w:r>
      </w:del>
    </w:p>
    <w:p w14:paraId="2F606D14" w14:textId="336D8746" w:rsidR="0066572A" w:rsidRDefault="0066572A" w:rsidP="0066572A">
      <w:pPr>
        <w:pStyle w:val="Heading2"/>
      </w:pPr>
      <w:bookmarkStart w:id="260" w:name="_Toc79709082"/>
      <w:bookmarkStart w:id="261" w:name="_Toc89021889"/>
      <w:r>
        <w:t>Benchmark</w:t>
      </w:r>
      <w:ins w:id="262" w:author="Nate Bachmeier" w:date="2021-11-29T23:46:00Z">
        <w:r w:rsidR="00B24FBC">
          <w:t>s</w:t>
        </w:r>
      </w:ins>
      <w:del w:id="263" w:author="Nate Bachmeier" w:date="2021-11-29T23:46:00Z">
        <w:r w:rsidDel="00B24FBC">
          <w:delText>ing</w:delText>
        </w:r>
      </w:del>
      <w:bookmarkEnd w:id="260"/>
      <w:bookmarkEnd w:id="261"/>
    </w:p>
    <w:p w14:paraId="21455A21" w14:textId="10A5BA81"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11AFD">
            <w:rPr>
              <w:noProof/>
            </w:rPr>
            <w:t xml:space="preserve"> (Singh &amp; Vishwakarma, 2018)</w:t>
          </w:r>
          <w:r>
            <w:fldChar w:fldCharType="end"/>
          </w:r>
        </w:sdtContent>
      </w:sdt>
      <w:r>
        <w:t xml:space="preserve">.  However, most benchmarks also focus on high-intensity outdoor sports footage (Das et </w:t>
      </w:r>
      <w:r>
        <w:lastRenderedPageBreak/>
        <w:t>al., 2019).  Since those behaviors are very different from low-intensity indoor movements, they are not directly usable.  Instead, several publications choose to define movement taxonomies and curated lists of expected behaviors</w:t>
      </w:r>
      <w:ins w:id="264" w:author="Nate Bachmeier" w:date="2021-11-29T23:46:00Z">
        <w:r w:rsidR="00B24FBC">
          <w:t xml:space="preserve"> (</w:t>
        </w:r>
      </w:ins>
      <w:commentRangeStart w:id="265"/>
      <w:ins w:id="266" w:author="Nate Bachmeier" w:date="2021-11-29T23:47:00Z">
        <w:r w:rsidR="00B24FBC">
          <w:t>Citation</w:t>
        </w:r>
        <w:commentRangeEnd w:id="265"/>
        <w:r w:rsidR="00B24FBC">
          <w:rPr>
            <w:rStyle w:val="CommentReference"/>
          </w:rPr>
          <w:commentReference w:id="265"/>
        </w:r>
        <w:r w:rsidR="00B24FBC">
          <w:t>)</w:t>
        </w:r>
      </w:ins>
      <w:r>
        <w:t xml:space="preserve">.  </w:t>
      </w:r>
      <w:del w:id="267" w:author="Nate Bachmeier" w:date="2021-11-29T23:47:00Z">
        <w:r w:rsidDel="00B24FBC">
          <w:delText>Afterward</w:delText>
        </w:r>
      </w:del>
      <w:ins w:id="268" w:author="Nate Bachmeier" w:date="2021-11-29T23:47:00Z">
        <w:r w:rsidR="00B24FBC">
          <w:t xml:space="preserve">This research project </w:t>
        </w:r>
      </w:ins>
      <w:ins w:id="269" w:author="Nate Bachmeier" w:date="2021-11-29T23:48:00Z">
        <w:r w:rsidR="00B24FBC">
          <w:t>uses a similar measurement that considers the supported actions within an action space.</w:t>
        </w:r>
      </w:ins>
      <w:del w:id="270" w:author="Nate Bachmeier" w:date="2021-11-29T23:48:00Z">
        <w:r w:rsidDel="00B24FBC">
          <w:delText>, the project’s quality is proportional to its ability to cover those actions.  Additionally, the solution should be extensible and support more actions in future versions.</w:delText>
        </w:r>
      </w:del>
    </w:p>
    <w:p w14:paraId="7C9F70DD" w14:textId="77777777" w:rsidR="0066572A" w:rsidRDefault="0066572A" w:rsidP="0066572A">
      <w:pPr>
        <w:pStyle w:val="Heading1"/>
      </w:pPr>
      <w:bookmarkStart w:id="271" w:name="_Toc79709083"/>
      <w:bookmarkStart w:id="272" w:name="_Toc89021890"/>
      <w:r>
        <w:t>Summary</w:t>
      </w:r>
      <w:bookmarkEnd w:id="271"/>
      <w:bookmarkEnd w:id="272"/>
    </w:p>
    <w:p w14:paraId="6E8A4D51" w14:textId="565880D2"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007934FE" w:rsidRPr="007934FE">
        <w:rPr>
          <w:rPrChange w:id="273" w:author="Bachmeier, Nate" w:date="2021-11-25T13:42:00Z">
            <w:rPr>
              <w:strike/>
            </w:rPr>
          </w:rPrChange>
        </w:rPr>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15EF5205"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lastRenderedPageBreak/>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274" w:name="_Toc79709084" w:displacedByCustomXml="next"/>
    <w:bookmarkStart w:id="275" w:name="_Toc89021891"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275"/>
          <w:bookmarkEnd w:id="274"/>
        </w:p>
        <w:sdt>
          <w:sdtPr>
            <w:id w:val="-573587230"/>
            <w:bibliography/>
          </w:sdtPr>
          <w:sdtEndPr/>
          <w:sdtContent>
            <w:p w14:paraId="49C3FCB5" w14:textId="77777777" w:rsidR="00111AFD" w:rsidRDefault="0066572A" w:rsidP="00111AFD">
              <w:pPr>
                <w:pStyle w:val="Bibliography"/>
                <w:ind w:left="720" w:hanging="720"/>
                <w:rPr>
                  <w:noProof/>
                </w:rPr>
              </w:pPr>
              <w:r>
                <w:fldChar w:fldCharType="begin"/>
              </w:r>
              <w:r>
                <w:instrText xml:space="preserve"> BIBLIOGRAPHY </w:instrText>
              </w:r>
              <w:r>
                <w:fldChar w:fldCharType="separate"/>
              </w:r>
              <w:r w:rsidR="00111AFD">
                <w:rPr>
                  <w:noProof/>
                </w:rPr>
                <w:t xml:space="preserve">Adobe. (2021). </w:t>
              </w:r>
              <w:r w:rsidR="00111AFD">
                <w:rPr>
                  <w:i/>
                  <w:iCs/>
                  <w:noProof/>
                </w:rPr>
                <w:t>Mixamo</w:t>
              </w:r>
              <w:r w:rsidR="00111AFD">
                <w:rPr>
                  <w:noProof/>
                </w:rPr>
                <w:t>. Retrieved from Animate 3D characters for games, film, and more: https://www.mixamo.com/</w:t>
              </w:r>
            </w:p>
            <w:p w14:paraId="7EC2872A" w14:textId="51627B30" w:rsidR="00111AFD" w:rsidRDefault="00111AFD" w:rsidP="00111AFD">
              <w:pPr>
                <w:pStyle w:val="Bibliography"/>
                <w:ind w:left="720" w:hanging="720"/>
                <w:rPr>
                  <w:noProof/>
                </w:rPr>
              </w:pPr>
              <w:r>
                <w:rPr>
                  <w:noProof/>
                </w:rPr>
                <w:t>Aguida, M., Ouchani, S., &amp; Benmalek, M. (2020). A review on cyber-physical systems</w:t>
              </w:r>
              <w:del w:id="276" w:author="Nate Bachmeier" w:date="2021-11-29T21:05:00Z">
                <w:r w:rsidDel="00D249D9">
                  <w:rPr>
                    <w:noProof/>
                  </w:rPr>
                  <w:delText>: models and architectures</w:delText>
                </w:r>
              </w:del>
              <w:r>
                <w:rPr>
                  <w:noProof/>
                </w:rPr>
                <w:t xml:space="preserve">. </w:t>
              </w:r>
              <w:r>
                <w:rPr>
                  <w:i/>
                  <w:iCs/>
                  <w:noProof/>
                </w:rPr>
                <w:t>Enabling Technologies: Infrastructure for Collaborative Enterprise</w:t>
              </w:r>
              <w:r>
                <w:rPr>
                  <w:noProof/>
                </w:rPr>
                <w:t xml:space="preserve"> (pp. 275-278). Virtual: IEEE. doi:10.1109/WETICE49692.2020.00060</w:t>
              </w:r>
            </w:p>
            <w:p w14:paraId="07C8472E" w14:textId="77777777" w:rsidR="00111AFD" w:rsidRDefault="00111AFD" w:rsidP="00111AFD">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5F5900" w14:textId="77777777" w:rsidR="00111AFD" w:rsidRDefault="00111AFD" w:rsidP="00111AFD">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9E60BB3" w14:textId="5B1FD47C" w:rsidR="00111AFD" w:rsidRDefault="00111AFD" w:rsidP="00111AFD">
              <w:pPr>
                <w:pStyle w:val="Bibliography"/>
                <w:ind w:left="720" w:hanging="720"/>
                <w:rPr>
                  <w:noProof/>
                </w:rPr>
              </w:pPr>
              <w:r>
                <w:rPr>
                  <w:noProof/>
                </w:rPr>
                <w:t xml:space="preserve">Amin, S., Salahuddin, T., &amp; Bouras, A. (2020). </w:t>
              </w:r>
              <w:del w:id="277" w:author="Nate Bachmeier" w:date="2021-11-29T21:05:00Z">
                <w:r w:rsidDel="00D249D9">
                  <w:rPr>
                    <w:noProof/>
                  </w:rPr>
                  <w:delText xml:space="preserve">Cyber </w:delText>
                </w:r>
              </w:del>
              <w:ins w:id="278" w:author="Nate Bachmeier" w:date="2021-11-29T21:05:00Z">
                <w:r w:rsidR="00D249D9">
                  <w:rPr>
                    <w:noProof/>
                  </w:rPr>
                  <w:t>Cyber</w:t>
                </w:r>
                <w:r w:rsidR="00D249D9">
                  <w:rPr>
                    <w:noProof/>
                  </w:rPr>
                  <w:t>-</w:t>
                </w:r>
              </w:ins>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95B9C6F" w14:textId="77777777" w:rsidR="00111AFD" w:rsidRDefault="00111AFD" w:rsidP="00111AF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A8D0FF6" w14:textId="77777777" w:rsidR="00111AFD" w:rsidRDefault="00111AFD" w:rsidP="00111AFD">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AA2EB4" w14:textId="77777777" w:rsidR="00111AFD" w:rsidRDefault="00111AFD" w:rsidP="00111AF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BCE7D2A" w14:textId="77777777" w:rsidR="00111AFD" w:rsidRDefault="00111AFD" w:rsidP="00111AF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BA4A2EE" w14:textId="77777777" w:rsidR="00111AFD" w:rsidRDefault="00111AFD" w:rsidP="00111AFD">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160B42CE" w14:textId="77777777" w:rsidR="00111AFD" w:rsidRDefault="00111AFD" w:rsidP="00111AFD">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90E911B" w14:textId="77777777" w:rsidR="00111AFD" w:rsidRDefault="00111AFD" w:rsidP="00111AFD">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EE1A275" w14:textId="77777777" w:rsidR="00111AFD" w:rsidRDefault="00111AFD" w:rsidP="00111AFD">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12240B0" w14:textId="77777777" w:rsidR="00111AFD" w:rsidRDefault="00111AFD" w:rsidP="00111AFD">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188623" w14:textId="77777777" w:rsidR="00111AFD" w:rsidRDefault="00111AFD" w:rsidP="00111AFD">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9DEE39F" w14:textId="77777777" w:rsidR="00111AFD" w:rsidRDefault="00111AFD" w:rsidP="00111AFD">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6CF5514" w14:textId="77777777" w:rsidR="00111AFD" w:rsidRDefault="00111AFD" w:rsidP="00111AFD">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AFFC619" w14:textId="77777777" w:rsidR="00111AFD" w:rsidRDefault="00111AFD" w:rsidP="00111AF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15F5ADE" w14:textId="5847FDCD" w:rsidR="00111AFD" w:rsidRDefault="00111AFD" w:rsidP="00111AFD">
              <w:pPr>
                <w:pStyle w:val="Bibliography"/>
                <w:ind w:left="720" w:hanging="720"/>
                <w:rPr>
                  <w:noProof/>
                </w:rPr>
              </w:pPr>
              <w:r>
                <w:rPr>
                  <w:noProof/>
                </w:rPr>
                <w:t xml:space="preserve">Muhsin, A., Munyogwa, M., Kibusi, S., &amp; Seif, S. A. (2020). Poor </w:t>
              </w:r>
              <w:del w:id="279" w:author="Nate Bachmeier" w:date="2021-11-29T21:05:00Z">
                <w:r w:rsidDel="00D249D9">
                  <w:rPr>
                    <w:noProof/>
                  </w:rPr>
                  <w:delText xml:space="preserve">level of </w:delText>
                </w:r>
              </w:del>
              <w:r>
                <w:rPr>
                  <w:noProof/>
                </w:rPr>
                <w:t xml:space="preserve">knowledge on elderly care despite positive attitude among nursing students in Zanzibar Island: findings from a cross-sectional study. </w:t>
              </w:r>
              <w:r>
                <w:rPr>
                  <w:i/>
                  <w:iCs/>
                  <w:noProof/>
                </w:rPr>
                <w:t>BMC Nursing, 19</w:t>
              </w:r>
              <w:r>
                <w:rPr>
                  <w:noProof/>
                </w:rPr>
                <w:t>(1), 1-8. doi:10.1186/s12912-020-00488-w</w:t>
              </w:r>
            </w:p>
            <w:p w14:paraId="122DA974" w14:textId="77777777" w:rsidR="00111AFD" w:rsidRDefault="00111AFD" w:rsidP="00111AFD">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CCA8075" w14:textId="77777777" w:rsidR="00111AFD" w:rsidRDefault="00111AFD" w:rsidP="00111AF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7FAF06FB" w14:textId="77777777" w:rsidR="00111AFD" w:rsidRDefault="00111AFD" w:rsidP="00111AF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8ABBC66" w14:textId="77777777" w:rsidR="00111AFD" w:rsidRDefault="00111AFD" w:rsidP="00111AFD">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F678093" w14:textId="06714080" w:rsidR="00111AFD" w:rsidRDefault="00111AFD" w:rsidP="00111AFD">
              <w:pPr>
                <w:pStyle w:val="Bibliography"/>
                <w:ind w:left="720" w:hanging="720"/>
                <w:rPr>
                  <w:noProof/>
                </w:rPr>
              </w:pPr>
              <w:r>
                <w:rPr>
                  <w:noProof/>
                </w:rPr>
                <w:t xml:space="preserve">Snee, R. (2015). </w:t>
              </w:r>
              <w:del w:id="280" w:author="Nate Bachmeier" w:date="2021-11-29T21:05:00Z">
                <w:r w:rsidDel="00D249D9">
                  <w:rPr>
                    <w:noProof/>
                  </w:rPr>
                  <w:delText xml:space="preserve">Practical </w:delText>
                </w:r>
              </w:del>
              <w:ins w:id="281" w:author="Nate Bachmeier" w:date="2021-11-29T21:05:00Z">
                <w:r w:rsidR="00D249D9">
                  <w:rPr>
                    <w:noProof/>
                  </w:rPr>
                  <w:t>A p</w:t>
                </w:r>
                <w:r w:rsidR="00D249D9">
                  <w:rPr>
                    <w:noProof/>
                  </w:rPr>
                  <w:t xml:space="preserve">ractical </w:t>
                </w:r>
              </w:ins>
              <w:r>
                <w:rPr>
                  <w:noProof/>
                </w:rPr>
                <w:t xml:space="preserve">approach to data mining. </w:t>
              </w:r>
              <w:r>
                <w:rPr>
                  <w:i/>
                  <w:iCs/>
                  <w:noProof/>
                </w:rPr>
                <w:t>Quality Engineering, 27</w:t>
              </w:r>
              <w:r>
                <w:rPr>
                  <w:noProof/>
                </w:rPr>
                <w:t>(4), 477-487. doi:10.1080/08982112.2015.1065322</w:t>
              </w:r>
            </w:p>
            <w:p w14:paraId="70BC7A6A" w14:textId="77777777" w:rsidR="00111AFD" w:rsidRDefault="00111AFD" w:rsidP="00111AFD">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09B12DD2" w14:textId="77777777" w:rsidR="00111AFD" w:rsidRDefault="00111AFD" w:rsidP="00111AF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6D3787C2" w14:textId="77777777" w:rsidR="00111AFD" w:rsidRDefault="00111AFD" w:rsidP="00111AFD">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6601FB5" w14:textId="77777777" w:rsidR="00111AFD" w:rsidRDefault="00111AFD" w:rsidP="00111AFD">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30AD0A8B" w14:textId="3C492B2F" w:rsidR="00111AFD" w:rsidRDefault="00111AFD" w:rsidP="00111AFD">
              <w:pPr>
                <w:pStyle w:val="Bibliography"/>
                <w:ind w:left="720" w:hanging="720"/>
                <w:rPr>
                  <w:noProof/>
                </w:rPr>
              </w:pPr>
              <w:r>
                <w:rPr>
                  <w:noProof/>
                </w:rPr>
                <w:t xml:space="preserve">Wood, T. (n.d.). </w:t>
              </w:r>
              <w:r>
                <w:rPr>
                  <w:i/>
                  <w:iCs/>
                  <w:noProof/>
                </w:rPr>
                <w:t>What is the F-score</w:t>
              </w:r>
              <w:del w:id="282" w:author="Nate Bachmeier" w:date="2021-11-29T21:06:00Z">
                <w:r w:rsidDel="00D249D9">
                  <w:rPr>
                    <w:noProof/>
                  </w:rPr>
                  <w:delText xml:space="preserve">. </w:delText>
                </w:r>
              </w:del>
              <w:ins w:id="283" w:author="Nate Bachmeier" w:date="2021-11-29T21:06:00Z">
                <w:r w:rsidR="00D249D9">
                  <w:rPr>
                    <w:noProof/>
                  </w:rPr>
                  <w:t>?</w:t>
                </w:r>
                <w:r w:rsidR="00D249D9">
                  <w:rPr>
                    <w:noProof/>
                  </w:rPr>
                  <w:t xml:space="preserve"> </w:t>
                </w:r>
              </w:ins>
              <w:r>
                <w:rPr>
                  <w:noProof/>
                </w:rPr>
                <w:t>Retrieved from Deep AI: https://deepai.org/machine-learning-glossary-and-terms/f-score</w:t>
              </w:r>
            </w:p>
            <w:p w14:paraId="797A3B47" w14:textId="77777777" w:rsidR="00111AFD" w:rsidRDefault="00111AFD" w:rsidP="00111AFD">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111AFD">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284" w:name="_Toc79709085"/>
      <w:bookmarkStart w:id="285" w:name="_Toc89021892"/>
      <w:r>
        <w:lastRenderedPageBreak/>
        <w:t>Annotated Bibliography</w:t>
      </w:r>
      <w:bookmarkEnd w:id="284"/>
      <w:bookmarkEnd w:id="285"/>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286" w:name="_Toc79709086"/>
      <w:bookmarkStart w:id="287" w:name="_Toc89021893"/>
      <w:r>
        <w:t>Human Activity Recognition</w:t>
      </w:r>
      <w:bookmarkEnd w:id="286"/>
      <w:bookmarkEnd w:id="287"/>
    </w:p>
    <w:p w14:paraId="1523419E" w14:textId="6A6130DF"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11AFD">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10B22509"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11AFD">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718498B"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11AFD">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288" w:name="_Toc79709087"/>
      <w:bookmarkStart w:id="289" w:name="_Toc89021894"/>
      <w:r>
        <w:t>Integrating IoT Systems</w:t>
      </w:r>
      <w:bookmarkEnd w:id="288"/>
      <w:bookmarkEnd w:id="289"/>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290" w:name="_Toc79709088"/>
      <w:bookmarkStart w:id="291" w:name="_Toc89021895"/>
      <w:r>
        <w:t>Enhancing Security</w:t>
      </w:r>
      <w:bookmarkEnd w:id="290"/>
      <w:bookmarkEnd w:id="291"/>
    </w:p>
    <w:p w14:paraId="4EAF2D2E" w14:textId="284B0083"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11AFD">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11AFD">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292" w:name="_Toc79709089"/>
      <w:bookmarkStart w:id="293" w:name="_Toc89021896"/>
      <w:r>
        <w:t>Healthcare and Cloud</w:t>
      </w:r>
      <w:bookmarkEnd w:id="292"/>
      <w:bookmarkEnd w:id="293"/>
    </w:p>
    <w:p w14:paraId="19217874" w14:textId="41D69063"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8"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12"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13"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4"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17"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8" w:author="Bachmeier, Nate" w:date="2021-11-25T10:18:00Z" w:initials="BN">
    <w:p w14:paraId="66BF5E05" w14:textId="53E8C750" w:rsidR="00D51BCC" w:rsidRDefault="00D51BCC">
      <w:pPr>
        <w:pStyle w:val="CommentText"/>
      </w:pPr>
      <w:r>
        <w:rPr>
          <w:rStyle w:val="CommentReference"/>
        </w:rPr>
        <w:annotationRef/>
      </w:r>
      <w:r>
        <w:t>Rewritten</w:t>
      </w:r>
    </w:p>
  </w:comment>
  <w:comment w:id="181"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182"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194"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265" w:author="Nate Bachmeier" w:date="2021-11-29T23:47:00Z" w:initials="NB">
    <w:p w14:paraId="40B12B89" w14:textId="2A3761CF" w:rsidR="00B24FBC" w:rsidRDefault="00B24FBC">
      <w:pPr>
        <w:pStyle w:val="CommentText"/>
      </w:pPr>
      <w:r>
        <w:rPr>
          <w:rStyle w:val="CommentReference"/>
        </w:rPr>
        <w:annotationRef/>
      </w:r>
      <w:r>
        <w:t>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D84E" w15:done="0"/>
  <w15:commentEx w15:paraId="1EC4C72A" w15:done="0"/>
  <w15:commentEx w15:paraId="5FB6578F" w15:paraIdParent="1EC4C72A" w15:done="0"/>
  <w15:commentEx w15:paraId="4B510187" w15:done="1"/>
  <w15:commentEx w15:paraId="7DB16801" w15:done="1"/>
  <w15:commentEx w15:paraId="690F7B71" w15:done="0"/>
  <w15:commentEx w15:paraId="6D424332" w15:paraIdParent="690F7B71" w15:done="0"/>
  <w15:commentEx w15:paraId="76EAF763" w15:done="0"/>
  <w15:commentEx w15:paraId="66BF5E05" w15:paraIdParent="76EAF763" w15:done="0"/>
  <w15:commentEx w15:paraId="7861365C" w15:done="0"/>
  <w15:commentEx w15:paraId="712D9689" w15:paraIdParent="7861365C" w15:done="0"/>
  <w15:commentEx w15:paraId="536CAF75" w15:done="0"/>
  <w15:commentEx w15:paraId="40B12B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3C" w16cex:dateUtc="2021-11-18T23:43:00Z"/>
  <w16cex:commentExtensible w16cex:durableId="25410F66" w16cex:dateUtc="2021-11-18T23:44:00Z"/>
  <w16cex:commentExtensible w16cex:durableId="2549EF34" w16cex:dateUtc="2021-11-25T16:17: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411450" w16cex:dateUtc="2021-11-19T00:05:00Z"/>
  <w16cex:commentExtensible w16cex:durableId="254A077E" w16cex:dateUtc="2021-11-25T18:00:00Z"/>
  <w16cex:commentExtensible w16cex:durableId="25411500" w16cex:dateUtc="2021-11-19T00:08:00Z"/>
  <w16cex:commentExtensible w16cex:durableId="254FE50F" w16cex:dateUtc="2021-11-3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D84E" w16cid:durableId="25410F3C"/>
  <w16cid:commentId w16cid:paraId="1EC4C72A" w16cid:durableId="25410F66"/>
  <w16cid:commentId w16cid:paraId="5FB6578F" w16cid:durableId="2549EF34"/>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7861365C" w16cid:durableId="25411450"/>
  <w16cid:commentId w16cid:paraId="712D9689" w16cid:durableId="254A077E"/>
  <w16cid:commentId w16cid:paraId="536CAF75" w16cid:durableId="25411500"/>
  <w16cid:commentId w16cid:paraId="40B12B89" w16cid:durableId="254FE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AFAC9" w14:textId="77777777" w:rsidR="008D1EB0" w:rsidRDefault="008D1EB0" w:rsidP="0082223F">
      <w:pPr>
        <w:spacing w:line="240" w:lineRule="auto"/>
      </w:pPr>
      <w:r>
        <w:separator/>
      </w:r>
    </w:p>
  </w:endnote>
  <w:endnote w:type="continuationSeparator" w:id="0">
    <w:p w14:paraId="135F4559" w14:textId="77777777" w:rsidR="008D1EB0" w:rsidRDefault="008D1EB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2FF13" w14:textId="77777777" w:rsidR="008D1EB0" w:rsidRDefault="008D1EB0" w:rsidP="0082223F">
      <w:pPr>
        <w:spacing w:line="240" w:lineRule="auto"/>
      </w:pPr>
      <w:r>
        <w:separator/>
      </w:r>
    </w:p>
  </w:footnote>
  <w:footnote w:type="continuationSeparator" w:id="0">
    <w:p w14:paraId="697BE72F" w14:textId="77777777" w:rsidR="008D1EB0" w:rsidRDefault="008D1EB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Bachmeier">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36708"/>
    <w:rsid w:val="00036F58"/>
    <w:rsid w:val="00067DE8"/>
    <w:rsid w:val="00076E6E"/>
    <w:rsid w:val="000A7832"/>
    <w:rsid w:val="000D52C9"/>
    <w:rsid w:val="000F602C"/>
    <w:rsid w:val="00103C56"/>
    <w:rsid w:val="00104110"/>
    <w:rsid w:val="00111AFD"/>
    <w:rsid w:val="00134038"/>
    <w:rsid w:val="00134361"/>
    <w:rsid w:val="001457F8"/>
    <w:rsid w:val="00170908"/>
    <w:rsid w:val="00183597"/>
    <w:rsid w:val="001B27C4"/>
    <w:rsid w:val="001B7D7C"/>
    <w:rsid w:val="001D48A1"/>
    <w:rsid w:val="001D585E"/>
    <w:rsid w:val="00224349"/>
    <w:rsid w:val="0022753C"/>
    <w:rsid w:val="002516A9"/>
    <w:rsid w:val="00255AAA"/>
    <w:rsid w:val="00265C18"/>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84412"/>
    <w:rsid w:val="004A010D"/>
    <w:rsid w:val="004A784B"/>
    <w:rsid w:val="004F05E2"/>
    <w:rsid w:val="004F3F86"/>
    <w:rsid w:val="00511B8C"/>
    <w:rsid w:val="0052427A"/>
    <w:rsid w:val="00547EA6"/>
    <w:rsid w:val="0056461E"/>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2223F"/>
    <w:rsid w:val="00846C28"/>
    <w:rsid w:val="00870904"/>
    <w:rsid w:val="00877007"/>
    <w:rsid w:val="008A40CF"/>
    <w:rsid w:val="008B5129"/>
    <w:rsid w:val="008D0E1C"/>
    <w:rsid w:val="008D1EB0"/>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CA1"/>
    <w:rsid w:val="00C73692"/>
    <w:rsid w:val="00C76088"/>
    <w:rsid w:val="00C8289F"/>
    <w:rsid w:val="00C93BB7"/>
    <w:rsid w:val="00CB25E9"/>
    <w:rsid w:val="00CD3B98"/>
    <w:rsid w:val="00D0165E"/>
    <w:rsid w:val="00D177F9"/>
    <w:rsid w:val="00D249D9"/>
    <w:rsid w:val="00D27769"/>
    <w:rsid w:val="00D51BCC"/>
    <w:rsid w:val="00D70A46"/>
    <w:rsid w:val="00D75C7B"/>
    <w:rsid w:val="00D80517"/>
    <w:rsid w:val="00D85C7B"/>
    <w:rsid w:val="00D93B96"/>
    <w:rsid w:val="00DC10B4"/>
    <w:rsid w:val="00DC3AC5"/>
    <w:rsid w:val="00DE2224"/>
    <w:rsid w:val="00E234E9"/>
    <w:rsid w:val="00E4140D"/>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0</b:RefOrder>
  </b:Source>
</b:Sources>
</file>

<file path=customXml/itemProps1.xml><?xml version="1.0" encoding="utf-8"?>
<ds:datastoreItem xmlns:ds="http://schemas.openxmlformats.org/officeDocument/2006/customXml" ds:itemID="{8D7904A3-183D-4E5F-8D61-57A1979C5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6</TotalTime>
  <Pages>29</Pages>
  <Words>7099</Words>
  <Characters>4046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21-11-19T00:12:00Z</dcterms:created>
  <dcterms:modified xsi:type="dcterms:W3CDTF">2021-11-30T04:49:00Z</dcterms:modified>
</cp:coreProperties>
</file>